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5527AD" w14:textId="77777777" w:rsidR="00A17E6D" w:rsidRDefault="00A17E6D" w:rsidP="00A17E6D">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sz w:val="24"/>
        </w:rPr>
      </w:pPr>
      <w:r>
        <w:rPr>
          <w:b/>
          <w:sz w:val="24"/>
        </w:rPr>
        <w:t>Example Title Page</w:t>
      </w:r>
      <w:r>
        <w:rPr>
          <w:b/>
          <w:sz w:val="24"/>
        </w:rPr>
        <w:fldChar w:fldCharType="begin"/>
      </w:r>
      <w:r>
        <w:rPr>
          <w:b/>
          <w:sz w:val="24"/>
        </w:rPr>
        <w:instrText>tc "Example Title Page"</w:instrText>
      </w:r>
      <w:r>
        <w:rPr>
          <w:b/>
          <w:sz w:val="24"/>
        </w:rPr>
        <w:fldChar w:fldCharType="end"/>
      </w:r>
    </w:p>
    <w:p w14:paraId="42DFD464" w14:textId="77777777" w:rsidR="00A17E6D" w:rsidRDefault="00A17E6D" w:rsidP="00A17E6D">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4"/>
        </w:rPr>
      </w:pPr>
    </w:p>
    <w:p w14:paraId="1FE3D12E" w14:textId="77777777" w:rsidR="00A17E6D" w:rsidRDefault="00A17E6D" w:rsidP="00A17E6D">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4"/>
        </w:rPr>
      </w:pPr>
    </w:p>
    <w:p w14:paraId="01DC84D1" w14:textId="77777777" w:rsidR="00A17E6D" w:rsidRDefault="00A17E6D" w:rsidP="00A17E6D">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4"/>
        </w:rPr>
      </w:pPr>
    </w:p>
    <w:p w14:paraId="03DFF4C3" w14:textId="77777777" w:rsidR="00A17E6D" w:rsidRDefault="00A17E6D" w:rsidP="00A17E6D">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4"/>
        </w:rPr>
      </w:pPr>
    </w:p>
    <w:p w14:paraId="41BD7E1C" w14:textId="77777777" w:rsidR="00A17E6D" w:rsidRDefault="00A17E6D" w:rsidP="00A17E6D">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4"/>
        </w:rPr>
      </w:pPr>
    </w:p>
    <w:p w14:paraId="1D9BDB85" w14:textId="77777777" w:rsidR="00A17E6D" w:rsidRDefault="00A17E6D" w:rsidP="00A17E6D">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4"/>
        </w:rPr>
      </w:pPr>
    </w:p>
    <w:p w14:paraId="7F414252" w14:textId="77777777" w:rsidR="00A17E6D" w:rsidRDefault="00A17E6D" w:rsidP="00A17E6D">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4"/>
        </w:rPr>
      </w:pPr>
    </w:p>
    <w:p w14:paraId="059A4F29" w14:textId="77777777" w:rsidR="00A17E6D" w:rsidRDefault="00A17E6D" w:rsidP="00A17E6D">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4"/>
        </w:rPr>
      </w:pPr>
    </w:p>
    <w:p w14:paraId="0BDB85AE" w14:textId="77777777" w:rsidR="00A17E6D" w:rsidRDefault="00A17E6D" w:rsidP="00A17E6D">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4"/>
        </w:rPr>
      </w:pPr>
    </w:p>
    <w:p w14:paraId="7FA41702" w14:textId="77777777" w:rsidR="00A17E6D" w:rsidRDefault="00A17E6D" w:rsidP="00A17E6D">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4"/>
        </w:rPr>
      </w:pPr>
    </w:p>
    <w:p w14:paraId="5513ADC6" w14:textId="77777777" w:rsidR="00A17E6D" w:rsidRDefault="00A17E6D" w:rsidP="00A17E6D">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4"/>
        </w:rPr>
      </w:pPr>
    </w:p>
    <w:p w14:paraId="6EFE5D1E" w14:textId="77777777" w:rsidR="00A17E6D" w:rsidRDefault="00A17E6D" w:rsidP="00A17E6D">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sz w:val="24"/>
        </w:rPr>
      </w:pPr>
      <w:r>
        <w:rPr>
          <w:sz w:val="24"/>
        </w:rPr>
        <w:t xml:space="preserve">Computer Science Internship Summary Paper </w:t>
      </w:r>
    </w:p>
    <w:p w14:paraId="2F474016" w14:textId="77777777" w:rsidR="00A17E6D" w:rsidRDefault="00A17E6D" w:rsidP="00A17E6D">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4"/>
        </w:rPr>
      </w:pPr>
    </w:p>
    <w:p w14:paraId="5B724CF4" w14:textId="77777777" w:rsidR="00A17E6D" w:rsidRDefault="00A17E6D" w:rsidP="00A17E6D">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sz w:val="24"/>
        </w:rPr>
      </w:pPr>
      <w:r>
        <w:rPr>
          <w:sz w:val="24"/>
        </w:rPr>
        <w:t xml:space="preserve">Completed at XYZ Company </w:t>
      </w:r>
    </w:p>
    <w:p w14:paraId="4AFF18FD" w14:textId="77777777" w:rsidR="00A17E6D" w:rsidRDefault="00A17E6D" w:rsidP="00A17E6D">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sz w:val="24"/>
        </w:rPr>
      </w:pPr>
      <w:r>
        <w:rPr>
          <w:sz w:val="24"/>
        </w:rPr>
        <w:t>Company Address</w:t>
      </w:r>
    </w:p>
    <w:p w14:paraId="376E6E6A" w14:textId="77777777" w:rsidR="00A17E6D" w:rsidRDefault="00A17E6D" w:rsidP="00A17E6D">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4"/>
        </w:rPr>
      </w:pPr>
    </w:p>
    <w:p w14:paraId="228E9D72" w14:textId="77777777" w:rsidR="00A17E6D" w:rsidRDefault="00A17E6D" w:rsidP="00A17E6D">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4"/>
        </w:rPr>
      </w:pPr>
    </w:p>
    <w:p w14:paraId="543AD616" w14:textId="77777777" w:rsidR="00A17E6D" w:rsidRDefault="00A17E6D" w:rsidP="00A17E6D">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4"/>
        </w:rPr>
      </w:pPr>
    </w:p>
    <w:p w14:paraId="7033E241" w14:textId="77777777" w:rsidR="00A17E6D" w:rsidRDefault="00A17E6D" w:rsidP="00A17E6D">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4"/>
        </w:rPr>
      </w:pPr>
    </w:p>
    <w:p w14:paraId="117BD6C5" w14:textId="77777777" w:rsidR="00A17E6D" w:rsidRDefault="00A17E6D" w:rsidP="00A17E6D">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4"/>
        </w:rPr>
      </w:pPr>
    </w:p>
    <w:p w14:paraId="56EB007B" w14:textId="77777777" w:rsidR="00A17E6D" w:rsidRDefault="00A17E6D" w:rsidP="00A17E6D">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4"/>
        </w:rPr>
      </w:pPr>
    </w:p>
    <w:p w14:paraId="107E6260" w14:textId="77777777" w:rsidR="00A17E6D" w:rsidRDefault="00A17E6D" w:rsidP="00A17E6D">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4"/>
        </w:rPr>
      </w:pPr>
    </w:p>
    <w:p w14:paraId="5B90C1BC" w14:textId="77777777" w:rsidR="00A17E6D" w:rsidRDefault="00A17E6D" w:rsidP="00A17E6D">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sz w:val="24"/>
        </w:rPr>
      </w:pPr>
      <w:r>
        <w:rPr>
          <w:sz w:val="24"/>
        </w:rPr>
        <w:t xml:space="preserve">By </w:t>
      </w:r>
    </w:p>
    <w:p w14:paraId="5B65205D" w14:textId="77777777" w:rsidR="00A17E6D" w:rsidRDefault="00A17E6D" w:rsidP="00A17E6D">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4"/>
        </w:rPr>
      </w:pPr>
    </w:p>
    <w:p w14:paraId="51976C2C" w14:textId="77777777" w:rsidR="00A17E6D" w:rsidRDefault="00A17E6D" w:rsidP="00A17E6D">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sz w:val="24"/>
        </w:rPr>
      </w:pPr>
      <w:r>
        <w:rPr>
          <w:sz w:val="24"/>
        </w:rPr>
        <w:t>Student Name</w:t>
      </w:r>
    </w:p>
    <w:p w14:paraId="391DAC67" w14:textId="77777777" w:rsidR="00A17E6D" w:rsidRDefault="00A17E6D" w:rsidP="00A17E6D">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4"/>
        </w:rPr>
      </w:pPr>
    </w:p>
    <w:p w14:paraId="426BABC8" w14:textId="77777777" w:rsidR="00A17E6D" w:rsidRDefault="00A17E6D" w:rsidP="00A17E6D">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4"/>
        </w:rPr>
      </w:pPr>
    </w:p>
    <w:p w14:paraId="37A9F29F" w14:textId="77777777" w:rsidR="00A17E6D" w:rsidRDefault="00A17E6D" w:rsidP="00A17E6D">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4"/>
        </w:rPr>
      </w:pPr>
    </w:p>
    <w:p w14:paraId="0DCD84DF" w14:textId="77777777" w:rsidR="00A17E6D" w:rsidRDefault="00A17E6D" w:rsidP="00A17E6D">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4"/>
        </w:rPr>
      </w:pPr>
    </w:p>
    <w:p w14:paraId="206F20F3" w14:textId="77777777" w:rsidR="00A17E6D" w:rsidRDefault="00A17E6D" w:rsidP="00A17E6D">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4"/>
        </w:rPr>
      </w:pPr>
    </w:p>
    <w:p w14:paraId="624FDE1F" w14:textId="77777777" w:rsidR="00A17E6D" w:rsidRDefault="00A17E6D" w:rsidP="00A17E6D">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4"/>
        </w:rPr>
      </w:pPr>
    </w:p>
    <w:p w14:paraId="2D092EEB" w14:textId="77777777" w:rsidR="00A17E6D" w:rsidRDefault="00A17E6D" w:rsidP="00A17E6D">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4"/>
        </w:rPr>
      </w:pPr>
    </w:p>
    <w:p w14:paraId="5459B72D" w14:textId="77777777" w:rsidR="00A17E6D" w:rsidRDefault="00A17E6D" w:rsidP="00A17E6D">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4"/>
        </w:rPr>
      </w:pPr>
    </w:p>
    <w:p w14:paraId="10D50FF8" w14:textId="77777777" w:rsidR="00A17E6D" w:rsidRDefault="00A17E6D" w:rsidP="00A17E6D">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sz w:val="24"/>
        </w:rPr>
      </w:pPr>
      <w:r>
        <w:rPr>
          <w:sz w:val="24"/>
        </w:rPr>
        <w:t xml:space="preserve">Submitted in partial fulfillment of the Computer Sciences internship requirement </w:t>
      </w:r>
    </w:p>
    <w:p w14:paraId="58D24FAB" w14:textId="77777777" w:rsidR="001F47E8" w:rsidRDefault="001F47E8">
      <w:pPr>
        <w:rPr>
          <w:sz w:val="24"/>
        </w:rPr>
        <w:sectPr w:rsidR="001F47E8" w:rsidSect="00664EB9">
          <w:headerReference w:type="even" r:id="rId8"/>
          <w:headerReference w:type="default" r:id="rId9"/>
          <w:endnotePr>
            <w:numFmt w:val="decimal"/>
          </w:endnotePr>
          <w:pgSz w:w="12240" w:h="15840"/>
          <w:pgMar w:top="1440" w:right="1440" w:bottom="1440" w:left="1440" w:header="720" w:footer="720" w:gutter="0"/>
          <w:pgNumType w:fmt="lowerRoman" w:start="1"/>
          <w:cols w:space="720"/>
          <w:titlePg/>
        </w:sectPr>
      </w:pPr>
    </w:p>
    <w:p w14:paraId="17474444" w14:textId="77777777" w:rsidR="00725DF3" w:rsidRDefault="00725DF3" w:rsidP="00725DF3">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b/>
          <w:sz w:val="24"/>
        </w:rPr>
      </w:pPr>
      <w:r>
        <w:rPr>
          <w:b/>
          <w:sz w:val="24"/>
        </w:rPr>
        <w:lastRenderedPageBreak/>
        <w:t>Example Table of Contents</w:t>
      </w:r>
      <w:r>
        <w:rPr>
          <w:b/>
          <w:sz w:val="24"/>
        </w:rPr>
        <w:fldChar w:fldCharType="begin"/>
      </w:r>
      <w:r>
        <w:rPr>
          <w:b/>
          <w:sz w:val="24"/>
        </w:rPr>
        <w:instrText>tc "Example Table of Contents"</w:instrText>
      </w:r>
      <w:r>
        <w:rPr>
          <w:b/>
          <w:sz w:val="24"/>
        </w:rPr>
        <w:fldChar w:fldCharType="end"/>
      </w:r>
    </w:p>
    <w:p w14:paraId="2412A2D2" w14:textId="77777777" w:rsidR="00725DF3" w:rsidRDefault="00725DF3" w:rsidP="00725DF3">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sz w:val="24"/>
        </w:rPr>
      </w:pPr>
    </w:p>
    <w:p w14:paraId="79FD1C04" w14:textId="77777777" w:rsidR="00725DF3" w:rsidRDefault="00725DF3" w:rsidP="00725DF3">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sz w:val="24"/>
        </w:rPr>
      </w:pPr>
      <w:r>
        <w:rPr>
          <w:sz w:val="24"/>
        </w:rPr>
        <w:t>Table of Contents</w:t>
      </w:r>
    </w:p>
    <w:p w14:paraId="7E28BB76" w14:textId="77777777" w:rsidR="00725DF3" w:rsidRDefault="00725DF3" w:rsidP="00725DF3">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4"/>
        </w:rPr>
      </w:pPr>
    </w:p>
    <w:p w14:paraId="7BACA15D" w14:textId="77777777" w:rsidR="00725DF3" w:rsidRDefault="00725DF3" w:rsidP="00725DF3">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4"/>
        </w:rPr>
      </w:pPr>
      <w:r>
        <w:rPr>
          <w:sz w:val="24"/>
        </w:rPr>
        <w:tab/>
      </w:r>
      <w:r>
        <w:rPr>
          <w:sz w:val="24"/>
          <w:u w:val="single"/>
        </w:rPr>
        <w:t>Chapter</w:t>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t xml:space="preserve">  </w:t>
      </w:r>
      <w:r>
        <w:rPr>
          <w:sz w:val="24"/>
        </w:rPr>
        <w:tab/>
        <w:t xml:space="preserve">  </w:t>
      </w:r>
      <w:r>
        <w:rPr>
          <w:sz w:val="24"/>
          <w:u w:val="single"/>
        </w:rPr>
        <w:t>Page</w:t>
      </w:r>
    </w:p>
    <w:p w14:paraId="28B76499" w14:textId="77777777" w:rsidR="00725DF3" w:rsidRDefault="00725DF3" w:rsidP="00725DF3">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4"/>
        </w:rPr>
      </w:pPr>
    </w:p>
    <w:p w14:paraId="1E9B0625" w14:textId="77777777" w:rsidR="00725DF3" w:rsidRDefault="00725DF3" w:rsidP="00725DF3">
      <w:pPr>
        <w:tabs>
          <w:tab w:val="left" w:pos="794"/>
          <w:tab w:val="left" w:pos="1185"/>
          <w:tab w:val="decimal" w:leader="dot" w:pos="9000"/>
        </w:tabs>
        <w:rPr>
          <w:sz w:val="24"/>
        </w:rPr>
      </w:pPr>
      <w:r>
        <w:rPr>
          <w:sz w:val="24"/>
        </w:rPr>
        <w:tab/>
        <w:t xml:space="preserve"> I.</w:t>
      </w:r>
      <w:r>
        <w:rPr>
          <w:sz w:val="24"/>
        </w:rPr>
        <w:tab/>
        <w:t>INTRODUCTION</w:t>
      </w:r>
      <w:r>
        <w:rPr>
          <w:sz w:val="24"/>
        </w:rPr>
        <w:tab/>
        <w:t>1</w:t>
      </w:r>
    </w:p>
    <w:p w14:paraId="3C4774A3" w14:textId="77777777" w:rsidR="00725DF3" w:rsidRDefault="00725DF3" w:rsidP="00725DF3">
      <w:pPr>
        <w:tabs>
          <w:tab w:val="left" w:pos="794"/>
          <w:tab w:val="left" w:pos="1185"/>
          <w:tab w:val="decimal" w:leader="dot" w:pos="9000"/>
        </w:tabs>
        <w:rPr>
          <w:sz w:val="24"/>
        </w:rPr>
      </w:pPr>
      <w:r>
        <w:rPr>
          <w:sz w:val="24"/>
        </w:rPr>
        <w:tab/>
      </w:r>
      <w:r>
        <w:rPr>
          <w:sz w:val="24"/>
        </w:rPr>
        <w:tab/>
        <w:t xml:space="preserve">History of </w:t>
      </w:r>
      <w:r w:rsidR="00513617">
        <w:rPr>
          <w:sz w:val="24"/>
        </w:rPr>
        <w:t>Company</w:t>
      </w:r>
      <w:r>
        <w:rPr>
          <w:sz w:val="24"/>
        </w:rPr>
        <w:t xml:space="preserve"> XYZ</w:t>
      </w:r>
      <w:r>
        <w:rPr>
          <w:sz w:val="24"/>
        </w:rPr>
        <w:tab/>
        <w:t>2</w:t>
      </w:r>
    </w:p>
    <w:p w14:paraId="1C5257BA" w14:textId="77777777" w:rsidR="00725DF3" w:rsidRDefault="00725DF3" w:rsidP="00725DF3">
      <w:pPr>
        <w:tabs>
          <w:tab w:val="left" w:pos="794"/>
          <w:tab w:val="left" w:pos="1185"/>
          <w:tab w:val="decimal" w:leader="dot" w:pos="9000"/>
        </w:tabs>
        <w:rPr>
          <w:sz w:val="24"/>
        </w:rPr>
      </w:pPr>
      <w:r>
        <w:rPr>
          <w:sz w:val="24"/>
        </w:rPr>
        <w:tab/>
      </w:r>
      <w:r>
        <w:rPr>
          <w:sz w:val="24"/>
        </w:rPr>
        <w:tab/>
        <w:t>Internship Objectives</w:t>
      </w:r>
      <w:r>
        <w:rPr>
          <w:sz w:val="24"/>
        </w:rPr>
        <w:tab/>
        <w:t>4</w:t>
      </w:r>
    </w:p>
    <w:p w14:paraId="1DFC2B20" w14:textId="77777777" w:rsidR="00725DF3" w:rsidRDefault="00725DF3" w:rsidP="00725DF3">
      <w:pPr>
        <w:tabs>
          <w:tab w:val="left" w:pos="794"/>
          <w:tab w:val="left" w:pos="1185"/>
          <w:tab w:val="decimal" w:leader="dot" w:pos="9000"/>
        </w:tabs>
        <w:rPr>
          <w:sz w:val="24"/>
        </w:rPr>
      </w:pPr>
    </w:p>
    <w:p w14:paraId="6E0F3913" w14:textId="77777777" w:rsidR="00725DF3" w:rsidRDefault="00725DF3" w:rsidP="00725DF3">
      <w:pPr>
        <w:tabs>
          <w:tab w:val="left" w:pos="794"/>
          <w:tab w:val="left" w:pos="1185"/>
          <w:tab w:val="decimal" w:leader="dot" w:pos="9000"/>
        </w:tabs>
        <w:rPr>
          <w:sz w:val="24"/>
        </w:rPr>
      </w:pPr>
      <w:r>
        <w:rPr>
          <w:sz w:val="24"/>
        </w:rPr>
        <w:tab/>
        <w:t>II.</w:t>
      </w:r>
      <w:r>
        <w:rPr>
          <w:sz w:val="24"/>
        </w:rPr>
        <w:tab/>
        <w:t xml:space="preserve">STRUCTURE AND FUNCTIONS OF </w:t>
      </w:r>
      <w:r w:rsidR="00D50F43">
        <w:rPr>
          <w:sz w:val="24"/>
        </w:rPr>
        <w:t xml:space="preserve">COMPANY </w:t>
      </w:r>
      <w:r>
        <w:rPr>
          <w:sz w:val="24"/>
        </w:rPr>
        <w:t>XYZ</w:t>
      </w:r>
      <w:r>
        <w:rPr>
          <w:sz w:val="24"/>
        </w:rPr>
        <w:tab/>
        <w:t>5</w:t>
      </w:r>
    </w:p>
    <w:p w14:paraId="590D6E8F" w14:textId="77777777" w:rsidR="00725DF3" w:rsidRDefault="00725DF3" w:rsidP="00725DF3">
      <w:pPr>
        <w:tabs>
          <w:tab w:val="left" w:pos="794"/>
          <w:tab w:val="left" w:pos="1185"/>
          <w:tab w:val="decimal" w:leader="dot" w:pos="9000"/>
        </w:tabs>
        <w:rPr>
          <w:sz w:val="24"/>
        </w:rPr>
      </w:pPr>
    </w:p>
    <w:p w14:paraId="73574A13" w14:textId="77777777" w:rsidR="00725DF3" w:rsidRDefault="00725DF3" w:rsidP="00725DF3">
      <w:pPr>
        <w:pStyle w:val="Heading3"/>
      </w:pPr>
      <w:r>
        <w:tab/>
      </w:r>
      <w:r>
        <w:tab/>
        <w:t>Vice President</w:t>
      </w:r>
      <w:r>
        <w:tab/>
        <w:t>5</w:t>
      </w:r>
    </w:p>
    <w:p w14:paraId="76C1AAD8" w14:textId="77777777" w:rsidR="00725DF3" w:rsidRDefault="00725DF3" w:rsidP="00725DF3">
      <w:pPr>
        <w:tabs>
          <w:tab w:val="left" w:pos="794"/>
          <w:tab w:val="left" w:pos="1185"/>
          <w:tab w:val="decimal" w:leader="dot" w:pos="9000"/>
        </w:tabs>
        <w:rPr>
          <w:sz w:val="24"/>
        </w:rPr>
      </w:pPr>
      <w:r>
        <w:rPr>
          <w:sz w:val="24"/>
        </w:rPr>
        <w:tab/>
      </w:r>
      <w:r>
        <w:rPr>
          <w:sz w:val="24"/>
        </w:rPr>
        <w:tab/>
        <w:t xml:space="preserve">Director of Services </w:t>
      </w:r>
      <w:r>
        <w:rPr>
          <w:sz w:val="24"/>
        </w:rPr>
        <w:tab/>
      </w:r>
      <w:r w:rsidR="00D50F43">
        <w:rPr>
          <w:sz w:val="24"/>
        </w:rPr>
        <w:t>5</w:t>
      </w:r>
    </w:p>
    <w:p w14:paraId="7EC408B1" w14:textId="77777777" w:rsidR="00725DF3" w:rsidRDefault="00725DF3" w:rsidP="00725DF3">
      <w:pPr>
        <w:tabs>
          <w:tab w:val="left" w:pos="794"/>
          <w:tab w:val="left" w:pos="1185"/>
          <w:tab w:val="decimal" w:leader="dot" w:pos="9000"/>
        </w:tabs>
        <w:rPr>
          <w:sz w:val="24"/>
        </w:rPr>
      </w:pPr>
      <w:r>
        <w:rPr>
          <w:sz w:val="24"/>
        </w:rPr>
        <w:tab/>
        <w:t xml:space="preserve"> </w:t>
      </w:r>
      <w:r>
        <w:rPr>
          <w:sz w:val="24"/>
        </w:rPr>
        <w:tab/>
        <w:t>Director of Human Resources</w:t>
      </w:r>
      <w:r>
        <w:rPr>
          <w:sz w:val="24"/>
        </w:rPr>
        <w:tab/>
      </w:r>
      <w:r w:rsidR="00D50F43">
        <w:rPr>
          <w:sz w:val="24"/>
        </w:rPr>
        <w:t>5</w:t>
      </w:r>
    </w:p>
    <w:p w14:paraId="418E619E" w14:textId="77777777" w:rsidR="00725DF3" w:rsidRDefault="00725DF3" w:rsidP="00725DF3">
      <w:pPr>
        <w:tabs>
          <w:tab w:val="left" w:pos="794"/>
          <w:tab w:val="left" w:pos="1185"/>
          <w:tab w:val="decimal" w:leader="dot" w:pos="9000"/>
        </w:tabs>
        <w:rPr>
          <w:sz w:val="24"/>
        </w:rPr>
      </w:pPr>
      <w:r>
        <w:rPr>
          <w:sz w:val="24"/>
        </w:rPr>
        <w:tab/>
      </w:r>
      <w:r>
        <w:rPr>
          <w:sz w:val="24"/>
        </w:rPr>
        <w:tab/>
        <w:t xml:space="preserve">Director of XXX Services </w:t>
      </w:r>
      <w:r>
        <w:rPr>
          <w:sz w:val="24"/>
        </w:rPr>
        <w:tab/>
      </w:r>
      <w:r w:rsidR="00D50F43">
        <w:rPr>
          <w:sz w:val="24"/>
        </w:rPr>
        <w:t>6</w:t>
      </w:r>
    </w:p>
    <w:p w14:paraId="0E43B2DC" w14:textId="77777777" w:rsidR="00725DF3" w:rsidRDefault="00725DF3" w:rsidP="00725DF3">
      <w:pPr>
        <w:tabs>
          <w:tab w:val="left" w:pos="794"/>
          <w:tab w:val="left" w:pos="1185"/>
          <w:tab w:val="decimal" w:leader="dot" w:pos="9000"/>
        </w:tabs>
        <w:rPr>
          <w:sz w:val="24"/>
        </w:rPr>
      </w:pPr>
      <w:r>
        <w:rPr>
          <w:sz w:val="24"/>
        </w:rPr>
        <w:tab/>
      </w:r>
      <w:r>
        <w:rPr>
          <w:sz w:val="24"/>
        </w:rPr>
        <w:tab/>
        <w:t>Director of Public Affairs/Development</w:t>
      </w:r>
      <w:r>
        <w:rPr>
          <w:sz w:val="24"/>
        </w:rPr>
        <w:tab/>
      </w:r>
      <w:r w:rsidR="00D50F43">
        <w:rPr>
          <w:sz w:val="24"/>
        </w:rPr>
        <w:t>6</w:t>
      </w:r>
    </w:p>
    <w:p w14:paraId="563147D6" w14:textId="77777777" w:rsidR="00725DF3" w:rsidRDefault="00725DF3" w:rsidP="00725DF3">
      <w:pPr>
        <w:tabs>
          <w:tab w:val="left" w:pos="794"/>
          <w:tab w:val="left" w:pos="1185"/>
          <w:tab w:val="decimal" w:leader="dot" w:pos="9000"/>
        </w:tabs>
        <w:rPr>
          <w:sz w:val="24"/>
        </w:rPr>
      </w:pPr>
      <w:r>
        <w:rPr>
          <w:sz w:val="24"/>
        </w:rPr>
        <w:tab/>
      </w:r>
      <w:r>
        <w:rPr>
          <w:sz w:val="24"/>
        </w:rPr>
        <w:tab/>
        <w:t xml:space="preserve">IT Manager </w:t>
      </w:r>
      <w:r>
        <w:rPr>
          <w:sz w:val="24"/>
        </w:rPr>
        <w:tab/>
      </w:r>
      <w:r w:rsidR="00D50F43">
        <w:rPr>
          <w:sz w:val="24"/>
        </w:rPr>
        <w:t>7</w:t>
      </w:r>
    </w:p>
    <w:p w14:paraId="3B9DB323" w14:textId="77777777" w:rsidR="00725DF3" w:rsidRDefault="00725DF3" w:rsidP="00725DF3">
      <w:pPr>
        <w:tabs>
          <w:tab w:val="left" w:pos="794"/>
          <w:tab w:val="left" w:pos="1185"/>
          <w:tab w:val="decimal" w:leader="dot" w:pos="9000"/>
        </w:tabs>
        <w:rPr>
          <w:sz w:val="24"/>
        </w:rPr>
      </w:pPr>
      <w:r>
        <w:rPr>
          <w:sz w:val="24"/>
        </w:rPr>
        <w:tab/>
      </w:r>
      <w:r>
        <w:rPr>
          <w:sz w:val="24"/>
        </w:rPr>
        <w:tab/>
        <w:t xml:space="preserve">     Project Committee </w:t>
      </w:r>
      <w:r>
        <w:rPr>
          <w:sz w:val="24"/>
        </w:rPr>
        <w:tab/>
      </w:r>
      <w:r w:rsidR="00D50F43">
        <w:rPr>
          <w:sz w:val="24"/>
        </w:rPr>
        <w:t>7</w:t>
      </w:r>
    </w:p>
    <w:p w14:paraId="2BEE09C0" w14:textId="77777777" w:rsidR="00725DF3" w:rsidRDefault="00D50F43" w:rsidP="00725DF3">
      <w:pPr>
        <w:tabs>
          <w:tab w:val="left" w:pos="794"/>
          <w:tab w:val="left" w:pos="1185"/>
          <w:tab w:val="decimal" w:leader="dot" w:pos="9000"/>
        </w:tabs>
        <w:rPr>
          <w:sz w:val="24"/>
        </w:rPr>
      </w:pPr>
      <w:r>
        <w:rPr>
          <w:sz w:val="24"/>
        </w:rPr>
        <w:tab/>
      </w:r>
      <w:r>
        <w:rPr>
          <w:sz w:val="24"/>
        </w:rPr>
        <w:tab/>
        <w:t xml:space="preserve">     Project Sub</w:t>
      </w:r>
      <w:r>
        <w:rPr>
          <w:sz w:val="24"/>
        </w:rPr>
        <w:noBreakHyphen/>
        <w:t>Committee</w:t>
      </w:r>
      <w:r>
        <w:rPr>
          <w:sz w:val="24"/>
        </w:rPr>
        <w:tab/>
        <w:t>7</w:t>
      </w:r>
    </w:p>
    <w:p w14:paraId="65F8E1E4" w14:textId="77777777" w:rsidR="00725DF3" w:rsidRDefault="00725DF3" w:rsidP="00725DF3">
      <w:pPr>
        <w:tabs>
          <w:tab w:val="left" w:pos="794"/>
          <w:tab w:val="left" w:pos="1185"/>
          <w:tab w:val="decimal" w:leader="dot" w:pos="9000"/>
        </w:tabs>
        <w:rPr>
          <w:sz w:val="24"/>
        </w:rPr>
      </w:pPr>
    </w:p>
    <w:p w14:paraId="17FECB30" w14:textId="77777777" w:rsidR="00725DF3" w:rsidRDefault="00725DF3" w:rsidP="00725DF3">
      <w:pPr>
        <w:tabs>
          <w:tab w:val="left" w:pos="794"/>
          <w:tab w:val="left" w:pos="1185"/>
          <w:tab w:val="decimal" w:leader="dot" w:pos="9000"/>
        </w:tabs>
        <w:rPr>
          <w:sz w:val="24"/>
        </w:rPr>
      </w:pPr>
      <w:r>
        <w:rPr>
          <w:sz w:val="24"/>
        </w:rPr>
        <w:tab/>
        <w:t>III.</w:t>
      </w:r>
      <w:r>
        <w:rPr>
          <w:sz w:val="24"/>
        </w:rPr>
        <w:tab/>
        <w:t>DESCRIPTION O</w:t>
      </w:r>
      <w:r w:rsidR="009515BF">
        <w:rPr>
          <w:sz w:val="24"/>
        </w:rPr>
        <w:t xml:space="preserve">F EXPERIENCES AND ACTIVITIES </w:t>
      </w:r>
      <w:r w:rsidR="009515BF">
        <w:rPr>
          <w:sz w:val="24"/>
        </w:rPr>
        <w:tab/>
        <w:t>8</w:t>
      </w:r>
    </w:p>
    <w:p w14:paraId="24C59E5F" w14:textId="77777777" w:rsidR="00725DF3" w:rsidRDefault="00725DF3" w:rsidP="00725DF3">
      <w:pPr>
        <w:tabs>
          <w:tab w:val="left" w:pos="794"/>
          <w:tab w:val="left" w:pos="1185"/>
          <w:tab w:val="decimal" w:leader="dot" w:pos="9000"/>
        </w:tabs>
        <w:rPr>
          <w:sz w:val="24"/>
        </w:rPr>
      </w:pPr>
    </w:p>
    <w:p w14:paraId="4C596340" w14:textId="77777777" w:rsidR="00725DF3" w:rsidRDefault="00725DF3" w:rsidP="00725DF3">
      <w:pPr>
        <w:tabs>
          <w:tab w:val="left" w:pos="794"/>
          <w:tab w:val="left" w:pos="1185"/>
          <w:tab w:val="decimal" w:leader="dot" w:pos="9000"/>
        </w:tabs>
        <w:rPr>
          <w:sz w:val="24"/>
        </w:rPr>
      </w:pPr>
      <w:r>
        <w:rPr>
          <w:sz w:val="24"/>
        </w:rPr>
        <w:tab/>
      </w:r>
      <w:r>
        <w:rPr>
          <w:sz w:val="24"/>
        </w:rPr>
        <w:tab/>
      </w:r>
      <w:r w:rsidR="00CB088A" w:rsidRPr="002A3649">
        <w:rPr>
          <w:sz w:val="24"/>
        </w:rPr>
        <w:t>What the Internship Involves</w:t>
      </w:r>
      <w:r w:rsidR="009515BF">
        <w:rPr>
          <w:sz w:val="24"/>
        </w:rPr>
        <w:tab/>
        <w:t>8</w:t>
      </w:r>
    </w:p>
    <w:p w14:paraId="1C4165B2" w14:textId="77777777" w:rsidR="00725DF3" w:rsidRDefault="00725DF3" w:rsidP="00725DF3">
      <w:pPr>
        <w:tabs>
          <w:tab w:val="left" w:pos="794"/>
          <w:tab w:val="left" w:pos="1185"/>
          <w:tab w:val="decimal" w:leader="dot" w:pos="9000"/>
        </w:tabs>
        <w:rPr>
          <w:sz w:val="24"/>
        </w:rPr>
      </w:pPr>
      <w:r>
        <w:rPr>
          <w:sz w:val="24"/>
        </w:rPr>
        <w:tab/>
      </w:r>
      <w:r>
        <w:rPr>
          <w:sz w:val="24"/>
        </w:rPr>
        <w:tab/>
      </w:r>
      <w:r w:rsidR="00CB088A" w:rsidRPr="00CB088A">
        <w:rPr>
          <w:sz w:val="24"/>
        </w:rPr>
        <w:t>How It Is Organized or Supervised</w:t>
      </w:r>
      <w:r w:rsidR="009515BF">
        <w:rPr>
          <w:sz w:val="24"/>
        </w:rPr>
        <w:tab/>
        <w:t>9</w:t>
      </w:r>
    </w:p>
    <w:p w14:paraId="13E7102B" w14:textId="77777777" w:rsidR="00725DF3" w:rsidRDefault="00725DF3" w:rsidP="00725DF3">
      <w:pPr>
        <w:tabs>
          <w:tab w:val="left" w:pos="794"/>
          <w:tab w:val="left" w:pos="1185"/>
          <w:tab w:val="decimal" w:leader="dot" w:pos="9000"/>
        </w:tabs>
        <w:rPr>
          <w:sz w:val="24"/>
        </w:rPr>
      </w:pPr>
      <w:r>
        <w:rPr>
          <w:sz w:val="24"/>
        </w:rPr>
        <w:tab/>
      </w:r>
      <w:r>
        <w:rPr>
          <w:sz w:val="24"/>
        </w:rPr>
        <w:tab/>
      </w:r>
      <w:r w:rsidR="00CB088A" w:rsidRPr="00CB088A">
        <w:rPr>
          <w:sz w:val="24"/>
        </w:rPr>
        <w:t>What The Intern’s Role is within the Organization</w:t>
      </w:r>
      <w:r w:rsidR="009515BF">
        <w:rPr>
          <w:sz w:val="24"/>
        </w:rPr>
        <w:tab/>
        <w:t>9</w:t>
      </w:r>
    </w:p>
    <w:p w14:paraId="2264056F" w14:textId="77777777" w:rsidR="00725DF3" w:rsidRDefault="00725DF3" w:rsidP="00725DF3">
      <w:pPr>
        <w:tabs>
          <w:tab w:val="left" w:pos="794"/>
          <w:tab w:val="left" w:pos="1185"/>
          <w:tab w:val="decimal" w:leader="dot" w:pos="9000"/>
        </w:tabs>
        <w:rPr>
          <w:sz w:val="24"/>
        </w:rPr>
      </w:pPr>
      <w:r>
        <w:rPr>
          <w:sz w:val="24"/>
        </w:rPr>
        <w:tab/>
      </w:r>
      <w:r>
        <w:rPr>
          <w:sz w:val="24"/>
        </w:rPr>
        <w:tab/>
      </w:r>
      <w:r w:rsidR="00CB088A" w:rsidRPr="00CB088A">
        <w:rPr>
          <w:sz w:val="24"/>
        </w:rPr>
        <w:t>What</w:t>
      </w:r>
      <w:r w:rsidR="009515BF">
        <w:rPr>
          <w:sz w:val="24"/>
        </w:rPr>
        <w:t>/</w:t>
      </w:r>
      <w:r w:rsidR="00CB088A" w:rsidRPr="00CB088A">
        <w:rPr>
          <w:sz w:val="24"/>
        </w:rPr>
        <w:t>Were Your Responsibilities</w:t>
      </w:r>
      <w:r w:rsidR="009515BF">
        <w:rPr>
          <w:sz w:val="24"/>
        </w:rPr>
        <w:tab/>
        <w:t>10</w:t>
      </w:r>
    </w:p>
    <w:p w14:paraId="7231358F" w14:textId="77777777" w:rsidR="00725DF3" w:rsidRDefault="00725DF3" w:rsidP="00CB088A">
      <w:pPr>
        <w:tabs>
          <w:tab w:val="left" w:pos="794"/>
          <w:tab w:val="left" w:pos="1185"/>
          <w:tab w:val="decimal" w:leader="dot" w:pos="9000"/>
        </w:tabs>
        <w:ind w:left="1185"/>
        <w:rPr>
          <w:sz w:val="24"/>
        </w:rPr>
      </w:pPr>
      <w:r>
        <w:rPr>
          <w:sz w:val="24"/>
        </w:rPr>
        <w:tab/>
      </w:r>
      <w:r w:rsidR="00CB088A" w:rsidRPr="00CB088A">
        <w:rPr>
          <w:sz w:val="24"/>
        </w:rPr>
        <w:t>Did Your Actual Internship Differ From The Internship Description You Had Prior To Starting The Internship?</w:t>
      </w:r>
      <w:r w:rsidR="009515BF">
        <w:rPr>
          <w:sz w:val="24"/>
        </w:rPr>
        <w:tab/>
        <w:t>10</w:t>
      </w:r>
    </w:p>
    <w:p w14:paraId="64E09EAA" w14:textId="77777777" w:rsidR="00725DF3" w:rsidRDefault="00CB088A" w:rsidP="00725DF3">
      <w:pPr>
        <w:tabs>
          <w:tab w:val="left" w:pos="794"/>
          <w:tab w:val="left" w:pos="1185"/>
          <w:tab w:val="decimal" w:leader="dot" w:pos="9000"/>
        </w:tabs>
        <w:rPr>
          <w:sz w:val="24"/>
        </w:rPr>
      </w:pPr>
      <w:r>
        <w:rPr>
          <w:sz w:val="24"/>
        </w:rPr>
        <w:tab/>
      </w:r>
      <w:r>
        <w:rPr>
          <w:sz w:val="24"/>
        </w:rPr>
        <w:tab/>
      </w:r>
      <w:r w:rsidRPr="00CB088A">
        <w:rPr>
          <w:sz w:val="24"/>
        </w:rPr>
        <w:t>Describe Your Objectives and Learning Goals of the Internship</w:t>
      </w:r>
      <w:r w:rsidR="009515BF">
        <w:rPr>
          <w:sz w:val="24"/>
        </w:rPr>
        <w:tab/>
        <w:t>11</w:t>
      </w:r>
    </w:p>
    <w:p w14:paraId="1833D95F" w14:textId="77777777" w:rsidR="00725DF3" w:rsidRDefault="00725DF3" w:rsidP="00725DF3">
      <w:pPr>
        <w:tabs>
          <w:tab w:val="left" w:pos="794"/>
          <w:tab w:val="left" w:pos="1185"/>
          <w:tab w:val="decimal" w:leader="dot" w:pos="9000"/>
        </w:tabs>
        <w:rPr>
          <w:sz w:val="24"/>
        </w:rPr>
      </w:pPr>
      <w:r>
        <w:rPr>
          <w:sz w:val="24"/>
        </w:rPr>
        <w:tab/>
      </w:r>
      <w:r>
        <w:rPr>
          <w:sz w:val="24"/>
        </w:rPr>
        <w:tab/>
      </w:r>
      <w:r w:rsidR="00CB088A" w:rsidRPr="00CB088A">
        <w:rPr>
          <w:sz w:val="24"/>
        </w:rPr>
        <w:t xml:space="preserve">Discuss </w:t>
      </w:r>
      <w:r w:rsidR="00CB088A">
        <w:rPr>
          <w:sz w:val="24"/>
        </w:rPr>
        <w:t>if</w:t>
      </w:r>
      <w:r w:rsidR="00CB088A" w:rsidRPr="00CB088A">
        <w:rPr>
          <w:sz w:val="24"/>
        </w:rPr>
        <w:t xml:space="preserve"> and How the Objectives Were Achieved</w:t>
      </w:r>
      <w:r w:rsidR="009515BF">
        <w:rPr>
          <w:sz w:val="24"/>
        </w:rPr>
        <w:tab/>
        <w:t>11</w:t>
      </w:r>
    </w:p>
    <w:p w14:paraId="1826BD6C" w14:textId="77777777" w:rsidR="00725DF3" w:rsidRDefault="00725DF3" w:rsidP="00725DF3">
      <w:pPr>
        <w:tabs>
          <w:tab w:val="left" w:pos="794"/>
          <w:tab w:val="left" w:pos="1185"/>
          <w:tab w:val="decimal" w:leader="dot" w:pos="9000"/>
        </w:tabs>
        <w:rPr>
          <w:sz w:val="24"/>
        </w:rPr>
      </w:pPr>
      <w:r>
        <w:rPr>
          <w:sz w:val="24"/>
        </w:rPr>
        <w:tab/>
      </w:r>
      <w:r>
        <w:rPr>
          <w:sz w:val="24"/>
        </w:rPr>
        <w:tab/>
      </w:r>
      <w:r w:rsidR="00CB088A" w:rsidRPr="00CB088A">
        <w:rPr>
          <w:sz w:val="24"/>
        </w:rPr>
        <w:t>Address Your Progression throughout the Internship</w:t>
      </w:r>
      <w:r w:rsidR="00CB088A">
        <w:rPr>
          <w:sz w:val="24"/>
        </w:rPr>
        <w:tab/>
        <w:t>1</w:t>
      </w:r>
      <w:r w:rsidR="009515BF">
        <w:rPr>
          <w:sz w:val="24"/>
        </w:rPr>
        <w:t>2</w:t>
      </w:r>
    </w:p>
    <w:p w14:paraId="213D9CA5" w14:textId="77777777" w:rsidR="00725DF3" w:rsidRDefault="00725DF3" w:rsidP="00CB088A">
      <w:pPr>
        <w:tabs>
          <w:tab w:val="left" w:pos="794"/>
          <w:tab w:val="left" w:pos="1185"/>
          <w:tab w:val="decimal" w:leader="dot" w:pos="9000"/>
        </w:tabs>
        <w:rPr>
          <w:sz w:val="24"/>
        </w:rPr>
      </w:pPr>
      <w:r>
        <w:rPr>
          <w:sz w:val="24"/>
        </w:rPr>
        <w:tab/>
      </w:r>
      <w:r>
        <w:rPr>
          <w:sz w:val="24"/>
        </w:rPr>
        <w:tab/>
      </w:r>
    </w:p>
    <w:p w14:paraId="53AF398F" w14:textId="77777777" w:rsidR="00725DF3" w:rsidRDefault="00725DF3" w:rsidP="00725DF3">
      <w:pPr>
        <w:tabs>
          <w:tab w:val="left" w:pos="794"/>
          <w:tab w:val="left" w:pos="1185"/>
          <w:tab w:val="decimal" w:leader="dot" w:pos="9000"/>
        </w:tabs>
        <w:rPr>
          <w:sz w:val="24"/>
        </w:rPr>
      </w:pPr>
    </w:p>
    <w:p w14:paraId="04401811" w14:textId="77777777" w:rsidR="00725DF3" w:rsidRDefault="00CB088A" w:rsidP="00725DF3">
      <w:pPr>
        <w:tabs>
          <w:tab w:val="left" w:pos="794"/>
          <w:tab w:val="left" w:pos="1185"/>
          <w:tab w:val="decimal" w:leader="dot" w:pos="9000"/>
        </w:tabs>
        <w:rPr>
          <w:sz w:val="24"/>
        </w:rPr>
      </w:pPr>
      <w:r>
        <w:rPr>
          <w:sz w:val="24"/>
        </w:rPr>
        <w:tab/>
      </w:r>
      <w:r w:rsidR="00725DF3">
        <w:rPr>
          <w:sz w:val="24"/>
        </w:rPr>
        <w:t xml:space="preserve">IV. PERCEPTION AND </w:t>
      </w:r>
      <w:r w:rsidR="00593438">
        <w:rPr>
          <w:sz w:val="24"/>
        </w:rPr>
        <w:t>J</w:t>
      </w:r>
      <w:r w:rsidR="005A7E01">
        <w:rPr>
          <w:sz w:val="24"/>
        </w:rPr>
        <w:t>UDGMENTS ABOUT THE INTERNSHIP</w:t>
      </w:r>
      <w:r w:rsidR="005A7E01">
        <w:rPr>
          <w:sz w:val="24"/>
        </w:rPr>
        <w:tab/>
        <w:t>13</w:t>
      </w:r>
    </w:p>
    <w:p w14:paraId="29E7F3FB" w14:textId="77777777" w:rsidR="00725DF3" w:rsidRDefault="00725DF3" w:rsidP="00725DF3">
      <w:pPr>
        <w:tabs>
          <w:tab w:val="left" w:pos="794"/>
          <w:tab w:val="left" w:pos="1185"/>
          <w:tab w:val="decimal" w:leader="dot" w:pos="8602"/>
        </w:tabs>
        <w:rPr>
          <w:sz w:val="24"/>
        </w:rPr>
      </w:pPr>
    </w:p>
    <w:p w14:paraId="4287B9AD" w14:textId="77777777" w:rsidR="00DC59EC" w:rsidRDefault="00DC59EC" w:rsidP="00DC59EC">
      <w:pPr>
        <w:pStyle w:val="Heading3"/>
        <w:ind w:left="1185"/>
      </w:pPr>
      <w:r>
        <w:t xml:space="preserve">List objectives in numerical list format. </w:t>
      </w:r>
      <w:r w:rsidR="00593438">
        <w:tab/>
      </w:r>
      <w:r w:rsidR="005A7E01">
        <w:t>13</w:t>
      </w:r>
    </w:p>
    <w:p w14:paraId="6BEB055A" w14:textId="77777777" w:rsidR="00DC59EC" w:rsidRDefault="00DC59EC" w:rsidP="00DC59EC">
      <w:pPr>
        <w:pStyle w:val="Heading3"/>
        <w:ind w:left="1185"/>
      </w:pPr>
      <w:r>
        <w:t>Discuss if and how they were achieved.</w:t>
      </w:r>
      <w:r w:rsidRPr="00DC59EC">
        <w:t xml:space="preserve"> </w:t>
      </w:r>
      <w:r w:rsidR="00593438">
        <w:tab/>
      </w:r>
      <w:r w:rsidR="005A7E01">
        <w:t>13</w:t>
      </w:r>
    </w:p>
    <w:p w14:paraId="32392FED" w14:textId="77777777" w:rsidR="00DC59EC" w:rsidRDefault="00DC59EC" w:rsidP="00DC59EC">
      <w:pPr>
        <w:pStyle w:val="Heading3"/>
        <w:ind w:left="1185"/>
      </w:pPr>
      <w:r>
        <w:t>Did the internship meet your personal expectations?</w:t>
      </w:r>
      <w:r w:rsidRPr="00DC59EC">
        <w:t xml:space="preserve"> </w:t>
      </w:r>
      <w:r w:rsidR="00593438">
        <w:tab/>
      </w:r>
      <w:r w:rsidR="005A7E01">
        <w:t>14</w:t>
      </w:r>
    </w:p>
    <w:p w14:paraId="56F07608" w14:textId="77777777" w:rsidR="00DC59EC" w:rsidRDefault="00DC59EC" w:rsidP="00DC59EC">
      <w:pPr>
        <w:pStyle w:val="Heading3"/>
        <w:ind w:left="1185"/>
      </w:pPr>
      <w:r>
        <w:t>Was the organization open to your ideas?</w:t>
      </w:r>
      <w:r w:rsidRPr="00DC59EC">
        <w:t xml:space="preserve"> </w:t>
      </w:r>
      <w:r w:rsidR="00593438">
        <w:tab/>
      </w:r>
      <w:r w:rsidR="005A7E01">
        <w:t>14</w:t>
      </w:r>
    </w:p>
    <w:p w14:paraId="61ECF010" w14:textId="77777777" w:rsidR="00DC59EC" w:rsidRDefault="00DC59EC" w:rsidP="00DC59EC">
      <w:pPr>
        <w:pStyle w:val="Heading3"/>
        <w:ind w:left="1185"/>
      </w:pPr>
      <w:r>
        <w:t>Would you like a career in your program major?</w:t>
      </w:r>
      <w:r w:rsidRPr="00DC59EC">
        <w:t xml:space="preserve"> </w:t>
      </w:r>
      <w:r w:rsidR="00593438">
        <w:tab/>
      </w:r>
      <w:r w:rsidR="005A7E01">
        <w:t>15</w:t>
      </w:r>
    </w:p>
    <w:p w14:paraId="59C289E0" w14:textId="77777777" w:rsidR="00DC59EC" w:rsidRDefault="00DC59EC" w:rsidP="00DC59EC">
      <w:pPr>
        <w:pStyle w:val="Heading3"/>
        <w:ind w:left="1185"/>
      </w:pPr>
      <w:r>
        <w:t>Would you recommend the organization to other interns?</w:t>
      </w:r>
      <w:r w:rsidRPr="00DC59EC">
        <w:t xml:space="preserve"> </w:t>
      </w:r>
      <w:r w:rsidR="00593438">
        <w:tab/>
      </w:r>
      <w:r w:rsidR="005A7E01">
        <w:t>15</w:t>
      </w:r>
    </w:p>
    <w:p w14:paraId="17303E14" w14:textId="77777777" w:rsidR="00DC59EC" w:rsidRDefault="00DC59EC" w:rsidP="00DC59EC">
      <w:pPr>
        <w:pStyle w:val="Heading3"/>
        <w:ind w:left="1185"/>
      </w:pPr>
      <w:r>
        <w:t>How could this experience have been improved?</w:t>
      </w:r>
      <w:r w:rsidRPr="00DC59EC">
        <w:t xml:space="preserve"> </w:t>
      </w:r>
      <w:r w:rsidR="00593438">
        <w:tab/>
      </w:r>
      <w:r w:rsidR="00362483">
        <w:t>16</w:t>
      </w:r>
    </w:p>
    <w:p w14:paraId="30CA47BA" w14:textId="77777777" w:rsidR="00725DF3" w:rsidRDefault="00DC59EC" w:rsidP="00DC59EC">
      <w:pPr>
        <w:pStyle w:val="Heading3"/>
        <w:ind w:left="1185"/>
      </w:pPr>
      <w:r>
        <w:t>What was your greatest accomplishment?</w:t>
      </w:r>
      <w:r w:rsidRPr="00DC59EC">
        <w:t xml:space="preserve"> </w:t>
      </w:r>
      <w:r w:rsidR="00593438">
        <w:tab/>
      </w:r>
      <w:r w:rsidR="00362483">
        <w:t>16</w:t>
      </w:r>
    </w:p>
    <w:p w14:paraId="5B2E88D4" w14:textId="77777777" w:rsidR="00DC59EC" w:rsidRPr="00DC59EC" w:rsidRDefault="00DC59EC" w:rsidP="00DC59EC"/>
    <w:p w14:paraId="23441A30" w14:textId="77777777" w:rsidR="00CB088A" w:rsidRDefault="00725DF3" w:rsidP="00CB088A">
      <w:pPr>
        <w:tabs>
          <w:tab w:val="left" w:pos="794"/>
          <w:tab w:val="left" w:pos="1185"/>
          <w:tab w:val="decimal" w:leader="dot" w:pos="9000"/>
        </w:tabs>
        <w:rPr>
          <w:sz w:val="24"/>
        </w:rPr>
      </w:pPr>
      <w:r>
        <w:rPr>
          <w:sz w:val="24"/>
        </w:rPr>
        <w:tab/>
      </w:r>
      <w:r w:rsidR="00CB088A">
        <w:rPr>
          <w:sz w:val="24"/>
        </w:rPr>
        <w:t xml:space="preserve">IV. </w:t>
      </w:r>
      <w:r w:rsidR="004F6AE5" w:rsidRPr="004F6AE5">
        <w:rPr>
          <w:sz w:val="24"/>
        </w:rPr>
        <w:t xml:space="preserve">WORK PERFORMANCE.  </w:t>
      </w:r>
      <w:r w:rsidR="00E84F53">
        <w:rPr>
          <w:sz w:val="24"/>
        </w:rPr>
        <w:tab/>
        <w:t>1</w:t>
      </w:r>
      <w:r w:rsidR="004F6AE5">
        <w:rPr>
          <w:sz w:val="24"/>
        </w:rPr>
        <w:t>7</w:t>
      </w:r>
    </w:p>
    <w:p w14:paraId="06AD6FDE" w14:textId="77777777" w:rsidR="00CB088A" w:rsidRDefault="00CB088A" w:rsidP="00CB088A">
      <w:pPr>
        <w:tabs>
          <w:tab w:val="left" w:pos="794"/>
          <w:tab w:val="left" w:pos="1185"/>
          <w:tab w:val="decimal" w:leader="dot" w:pos="8602"/>
        </w:tabs>
        <w:rPr>
          <w:sz w:val="24"/>
        </w:rPr>
      </w:pPr>
    </w:p>
    <w:p w14:paraId="46A9559D" w14:textId="77777777" w:rsidR="004F6AE5" w:rsidRDefault="004F6AE5" w:rsidP="004F6AE5">
      <w:pPr>
        <w:pStyle w:val="Heading3"/>
        <w:ind w:left="1185"/>
      </w:pPr>
      <w:r>
        <w:lastRenderedPageBreak/>
        <w:t>What prior skills di</w:t>
      </w:r>
      <w:r w:rsidR="00E84F53">
        <w:t xml:space="preserve">d you use in this internship? </w:t>
      </w:r>
      <w:r w:rsidR="00E84F53">
        <w:tab/>
        <w:t>1</w:t>
      </w:r>
      <w:r>
        <w:t>7</w:t>
      </w:r>
    </w:p>
    <w:p w14:paraId="69464A30" w14:textId="77777777" w:rsidR="004F6AE5" w:rsidRDefault="004F6AE5" w:rsidP="004F6AE5">
      <w:pPr>
        <w:pStyle w:val="Heading3"/>
        <w:ind w:left="1185"/>
      </w:pPr>
      <w:r>
        <w:t xml:space="preserve">List new </w:t>
      </w:r>
      <w:r w:rsidR="00E84F53">
        <w:t>skills and knowledge acquired.</w:t>
      </w:r>
      <w:r w:rsidR="00E84F53">
        <w:tab/>
        <w:t>1</w:t>
      </w:r>
      <w:r>
        <w:t>7</w:t>
      </w:r>
    </w:p>
    <w:p w14:paraId="489911B1" w14:textId="77777777" w:rsidR="004F6AE5" w:rsidRDefault="004F6AE5" w:rsidP="004F6AE5">
      <w:pPr>
        <w:pStyle w:val="Heading3"/>
        <w:ind w:left="1185"/>
      </w:pPr>
      <w:r>
        <w:t>Were you satisfied with your performance on assignments and projects?</w:t>
      </w:r>
      <w:r w:rsidRPr="00DC59EC">
        <w:t xml:space="preserve"> </w:t>
      </w:r>
      <w:r w:rsidR="00E84F53">
        <w:tab/>
        <w:t>1</w:t>
      </w:r>
      <w:r>
        <w:t>8</w:t>
      </w:r>
    </w:p>
    <w:p w14:paraId="33488F9D" w14:textId="77777777" w:rsidR="004F6AE5" w:rsidRDefault="00E84F53" w:rsidP="004F6AE5">
      <w:pPr>
        <w:pStyle w:val="Heading3"/>
        <w:ind w:left="1185"/>
      </w:pPr>
      <w:r>
        <w:t>Did you meet deadlines?</w:t>
      </w:r>
      <w:r>
        <w:tab/>
        <w:t>1</w:t>
      </w:r>
      <w:r w:rsidR="004F6AE5">
        <w:t>8</w:t>
      </w:r>
    </w:p>
    <w:p w14:paraId="01BA4B7D" w14:textId="77777777" w:rsidR="004F6AE5" w:rsidRDefault="004F6AE5" w:rsidP="004F6AE5">
      <w:pPr>
        <w:pStyle w:val="Heading3"/>
        <w:ind w:left="1185"/>
      </w:pPr>
      <w:r>
        <w:t>Did you use your time efficiently</w:t>
      </w:r>
      <w:r w:rsidR="00E84F53">
        <w:t>?</w:t>
      </w:r>
      <w:r w:rsidR="00E84F53">
        <w:tab/>
        <w:t>1</w:t>
      </w:r>
      <w:r>
        <w:t>8</w:t>
      </w:r>
    </w:p>
    <w:p w14:paraId="62EE9888" w14:textId="77777777" w:rsidR="004F6AE5" w:rsidRDefault="004F6AE5" w:rsidP="004F6AE5">
      <w:pPr>
        <w:pStyle w:val="Heading3"/>
        <w:ind w:left="1185"/>
      </w:pPr>
      <w:r>
        <w:t>Would you recommend the organization to other interns?</w:t>
      </w:r>
      <w:r w:rsidRPr="00DC59EC">
        <w:t xml:space="preserve"> </w:t>
      </w:r>
      <w:r w:rsidR="00E84F53">
        <w:tab/>
        <w:t>1</w:t>
      </w:r>
      <w:r>
        <w:t>9</w:t>
      </w:r>
    </w:p>
    <w:p w14:paraId="765E73FE" w14:textId="77777777" w:rsidR="004F6AE5" w:rsidRDefault="004F6AE5" w:rsidP="004F6AE5">
      <w:pPr>
        <w:pStyle w:val="Heading3"/>
        <w:ind w:left="1185"/>
      </w:pPr>
      <w:r>
        <w:t>Honestly rate the overall quality of your work</w:t>
      </w:r>
      <w:r w:rsidRPr="00DC59EC">
        <w:t xml:space="preserve"> </w:t>
      </w:r>
      <w:r w:rsidR="00E84F53">
        <w:tab/>
        <w:t>1</w:t>
      </w:r>
      <w:r>
        <w:t>9</w:t>
      </w:r>
    </w:p>
    <w:p w14:paraId="2094DF45" w14:textId="77777777" w:rsidR="004F6AE5" w:rsidRDefault="004F6AE5" w:rsidP="004F6AE5">
      <w:pPr>
        <w:pStyle w:val="Heading3"/>
        <w:ind w:left="1185"/>
      </w:pPr>
      <w:r w:rsidRPr="004F6AE5">
        <w:t>Describe the supervision provided</w:t>
      </w:r>
      <w:r w:rsidR="00E84F53">
        <w:tab/>
        <w:t>1</w:t>
      </w:r>
      <w:r>
        <w:t>9</w:t>
      </w:r>
    </w:p>
    <w:p w14:paraId="0A46279F" w14:textId="77777777" w:rsidR="004F6AE5" w:rsidRDefault="004F6AE5" w:rsidP="004F6AE5">
      <w:pPr>
        <w:pStyle w:val="Heading3"/>
        <w:ind w:left="1185"/>
      </w:pPr>
      <w:r w:rsidRPr="004F6AE5">
        <w:t>What kind of instruction, assistance and consultation did you receive?</w:t>
      </w:r>
      <w:r w:rsidR="00E84F53">
        <w:t xml:space="preserve"> </w:t>
      </w:r>
      <w:r w:rsidR="00E84F53">
        <w:tab/>
        <w:t>2</w:t>
      </w:r>
      <w:r>
        <w:t>0</w:t>
      </w:r>
    </w:p>
    <w:p w14:paraId="406AB22A" w14:textId="77777777" w:rsidR="004F6AE5" w:rsidRDefault="004F6AE5" w:rsidP="004F6AE5">
      <w:pPr>
        <w:pStyle w:val="Heading3"/>
        <w:ind w:left="1185"/>
      </w:pPr>
      <w:r w:rsidRPr="004F6AE5">
        <w:t>Did you have the opportunity to closely interact with co-</w:t>
      </w:r>
      <w:proofErr w:type="gramStart"/>
      <w:r w:rsidRPr="004F6AE5">
        <w:t>workers?</w:t>
      </w:r>
      <w:r w:rsidR="00E84F53">
        <w:t>.</w:t>
      </w:r>
      <w:proofErr w:type="gramEnd"/>
      <w:r w:rsidR="00E84F53">
        <w:tab/>
        <w:t>2</w:t>
      </w:r>
      <w:r>
        <w:t>0</w:t>
      </w:r>
    </w:p>
    <w:p w14:paraId="5841BFF6" w14:textId="77777777" w:rsidR="004F6AE5" w:rsidRDefault="004F6AE5" w:rsidP="004F6AE5">
      <w:pPr>
        <w:pStyle w:val="Heading3"/>
        <w:ind w:left="1185"/>
      </w:pPr>
      <w:r>
        <w:rPr>
          <w:sz w:val="21"/>
          <w:szCs w:val="21"/>
        </w:rPr>
        <w:t>Were they helpful?</w:t>
      </w:r>
      <w:r w:rsidRPr="00DC59EC">
        <w:t xml:space="preserve"> </w:t>
      </w:r>
      <w:r>
        <w:tab/>
      </w:r>
      <w:r w:rsidR="00E84F53">
        <w:t>2</w:t>
      </w:r>
      <w:r w:rsidR="00F5596B">
        <w:t>0</w:t>
      </w:r>
    </w:p>
    <w:p w14:paraId="6D6E1DE0" w14:textId="77777777" w:rsidR="004F6AE5" w:rsidRDefault="004F6AE5" w:rsidP="004F6AE5">
      <w:pPr>
        <w:pStyle w:val="Heading3"/>
        <w:ind w:left="1185"/>
      </w:pPr>
      <w:r w:rsidRPr="004F6AE5">
        <w:t>Describe any opportunities such as networking or social/cultural events, which were available to you as a result of this experience.</w:t>
      </w:r>
      <w:r>
        <w:tab/>
      </w:r>
      <w:r w:rsidR="00E84F53">
        <w:t>2</w:t>
      </w:r>
      <w:r w:rsidR="00F5596B">
        <w:t>1</w:t>
      </w:r>
    </w:p>
    <w:p w14:paraId="347D0E97" w14:textId="77777777" w:rsidR="004F6AE5" w:rsidRDefault="004F6AE5" w:rsidP="004F6AE5">
      <w:pPr>
        <w:pStyle w:val="Heading3"/>
        <w:ind w:left="1185"/>
      </w:pPr>
      <w:r w:rsidRPr="004F6AE5">
        <w:t>Describe the most outstanding event or events that occurred during your internship</w:t>
      </w:r>
      <w:r>
        <w:tab/>
      </w:r>
      <w:r w:rsidR="00E84F53">
        <w:t>21</w:t>
      </w:r>
    </w:p>
    <w:p w14:paraId="3CA58634" w14:textId="77777777" w:rsidR="004F6AE5" w:rsidRDefault="004F6AE5" w:rsidP="004F6AE5">
      <w:pPr>
        <w:pStyle w:val="Heading3"/>
        <w:ind w:left="1185"/>
      </w:pPr>
      <w:r w:rsidRPr="004F6AE5">
        <w:t>Were there any problems encountered</w:t>
      </w:r>
      <w:r>
        <w:t>?</w:t>
      </w:r>
      <w:r>
        <w:tab/>
      </w:r>
      <w:r w:rsidR="00E84F53">
        <w:t>22</w:t>
      </w:r>
    </w:p>
    <w:p w14:paraId="351A6071" w14:textId="77777777" w:rsidR="004F6AE5" w:rsidRDefault="004F6AE5" w:rsidP="004F6AE5">
      <w:pPr>
        <w:pStyle w:val="Heading3"/>
        <w:ind w:left="1185"/>
      </w:pPr>
      <w:r>
        <w:t>W</w:t>
      </w:r>
      <w:r w:rsidRPr="004F6AE5">
        <w:t>hat strategies were used to solve them?</w:t>
      </w:r>
      <w:r w:rsidR="00F5596B">
        <w:tab/>
      </w:r>
      <w:r w:rsidR="00E84F53">
        <w:t>23</w:t>
      </w:r>
    </w:p>
    <w:p w14:paraId="4FF2A9F0" w14:textId="77777777" w:rsidR="004F6AE5" w:rsidRDefault="004F6AE5" w:rsidP="004F6AE5">
      <w:pPr>
        <w:pStyle w:val="Heading3"/>
        <w:ind w:left="1185"/>
      </w:pPr>
      <w:r w:rsidRPr="004F6AE5">
        <w:t>What was your greatest accomplishment? How did you achieve it?</w:t>
      </w:r>
      <w:r w:rsidR="00F5596B">
        <w:tab/>
      </w:r>
      <w:r w:rsidR="00E84F53">
        <w:t>24</w:t>
      </w:r>
    </w:p>
    <w:p w14:paraId="2B6E42B1" w14:textId="77777777" w:rsidR="004F6AE5" w:rsidRPr="004F6AE5" w:rsidRDefault="004F6AE5" w:rsidP="004F6AE5"/>
    <w:p w14:paraId="4001465C" w14:textId="77777777" w:rsidR="004F6AE5" w:rsidRDefault="004F6AE5" w:rsidP="004F6AE5">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4"/>
        </w:rPr>
      </w:pPr>
    </w:p>
    <w:p w14:paraId="0BF50AE5" w14:textId="77777777" w:rsidR="00CB088A" w:rsidRDefault="008D2CDF" w:rsidP="00CB088A">
      <w:pPr>
        <w:tabs>
          <w:tab w:val="left" w:pos="794"/>
          <w:tab w:val="left" w:pos="1185"/>
          <w:tab w:val="decimal" w:leader="dot" w:pos="9000"/>
        </w:tabs>
        <w:rPr>
          <w:sz w:val="24"/>
        </w:rPr>
      </w:pPr>
      <w:r>
        <w:rPr>
          <w:sz w:val="24"/>
        </w:rPr>
        <w:tab/>
      </w:r>
      <w:r w:rsidR="00CB088A">
        <w:rPr>
          <w:sz w:val="24"/>
        </w:rPr>
        <w:t xml:space="preserve">IV. </w:t>
      </w:r>
      <w:r w:rsidRPr="008D2CDF">
        <w:rPr>
          <w:sz w:val="24"/>
        </w:rPr>
        <w:t>PERSONAL BENEFITS</w:t>
      </w:r>
      <w:r w:rsidR="00CB088A">
        <w:rPr>
          <w:sz w:val="24"/>
        </w:rPr>
        <w:tab/>
      </w:r>
      <w:r w:rsidR="003834C7">
        <w:rPr>
          <w:sz w:val="24"/>
        </w:rPr>
        <w:t>25</w:t>
      </w:r>
    </w:p>
    <w:p w14:paraId="52AFB401" w14:textId="77777777" w:rsidR="00CB088A" w:rsidRDefault="00CB088A" w:rsidP="00CB088A">
      <w:pPr>
        <w:tabs>
          <w:tab w:val="left" w:pos="794"/>
          <w:tab w:val="left" w:pos="1185"/>
          <w:tab w:val="decimal" w:leader="dot" w:pos="8602"/>
        </w:tabs>
        <w:rPr>
          <w:sz w:val="24"/>
        </w:rPr>
      </w:pPr>
    </w:p>
    <w:p w14:paraId="399968C6" w14:textId="77777777" w:rsidR="00CB088A" w:rsidRDefault="00CB088A" w:rsidP="00CB088A">
      <w:pPr>
        <w:pStyle w:val="Heading3"/>
      </w:pPr>
      <w:r>
        <w:tab/>
        <w:t xml:space="preserve">     </w:t>
      </w:r>
      <w:r w:rsidR="008D2CDF" w:rsidRPr="008D2CDF">
        <w:t>How have your academic and career goals changed?</w:t>
      </w:r>
      <w:r>
        <w:tab/>
      </w:r>
      <w:r w:rsidR="003834C7">
        <w:t>25</w:t>
      </w:r>
    </w:p>
    <w:p w14:paraId="4D5548AC" w14:textId="77777777" w:rsidR="00CB088A" w:rsidRDefault="00CB088A" w:rsidP="00CB088A">
      <w:pPr>
        <w:pStyle w:val="Heading3"/>
      </w:pPr>
      <w:r>
        <w:tab/>
        <w:t xml:space="preserve">     </w:t>
      </w:r>
      <w:r w:rsidR="008D2CDF" w:rsidRPr="008D2CDF">
        <w:t>What impact did this experience have on your personal growth?</w:t>
      </w:r>
      <w:r>
        <w:tab/>
      </w:r>
      <w:r w:rsidR="003834C7">
        <w:t>26</w:t>
      </w:r>
    </w:p>
    <w:p w14:paraId="5BD1D908" w14:textId="77777777" w:rsidR="00CB088A" w:rsidRDefault="00CB088A" w:rsidP="00CB088A">
      <w:pPr>
        <w:tabs>
          <w:tab w:val="left" w:pos="794"/>
          <w:tab w:val="left" w:pos="1185"/>
          <w:tab w:val="decimal" w:leader="dot" w:pos="9000"/>
        </w:tabs>
        <w:rPr>
          <w:sz w:val="24"/>
        </w:rPr>
      </w:pPr>
      <w:r>
        <w:rPr>
          <w:sz w:val="24"/>
        </w:rPr>
        <w:tab/>
        <w:t xml:space="preserve">     </w:t>
      </w:r>
      <w:r w:rsidR="008D2CDF">
        <w:rPr>
          <w:sz w:val="21"/>
          <w:szCs w:val="21"/>
        </w:rPr>
        <w:t>Provide examples of course work that relates to your internship</w:t>
      </w:r>
      <w:r>
        <w:rPr>
          <w:sz w:val="24"/>
        </w:rPr>
        <w:tab/>
      </w:r>
      <w:r w:rsidR="003834C7">
        <w:rPr>
          <w:sz w:val="24"/>
        </w:rPr>
        <w:t>26</w:t>
      </w:r>
    </w:p>
    <w:p w14:paraId="1C7FECFD" w14:textId="77777777" w:rsidR="008D2CDF" w:rsidRDefault="008D2CDF" w:rsidP="008D2CDF">
      <w:pPr>
        <w:pStyle w:val="Heading3"/>
        <w:ind w:left="1185"/>
      </w:pPr>
      <w:r>
        <w:tab/>
      </w:r>
      <w:r w:rsidRPr="008D2CDF">
        <w:t>In what ways, if any, have your coursework prepared you for what was expected of you as an intern</w:t>
      </w:r>
      <w:r>
        <w:t xml:space="preserve">ship? </w:t>
      </w:r>
      <w:r>
        <w:tab/>
      </w:r>
      <w:r w:rsidR="003834C7">
        <w:t>27</w:t>
      </w:r>
    </w:p>
    <w:p w14:paraId="72B35AA8" w14:textId="77777777" w:rsidR="008D2CDF" w:rsidRDefault="008D2CDF" w:rsidP="008D2CDF">
      <w:pPr>
        <w:pStyle w:val="Heading3"/>
        <w:ind w:left="1185"/>
      </w:pPr>
      <w:r w:rsidRPr="008D2CDF">
        <w:t>Describe how the internship contributed to your education, list specific examples/situations</w:t>
      </w:r>
      <w:r>
        <w:t>.</w:t>
      </w:r>
      <w:r>
        <w:tab/>
      </w:r>
      <w:r w:rsidR="003834C7">
        <w:t>27</w:t>
      </w:r>
    </w:p>
    <w:p w14:paraId="65A9DA70" w14:textId="77777777" w:rsidR="008D2CDF" w:rsidRDefault="008D2CDF" w:rsidP="008D2CDF">
      <w:pPr>
        <w:pStyle w:val="Heading3"/>
        <w:ind w:left="1185"/>
      </w:pPr>
      <w:r w:rsidRPr="008D2CDF">
        <w:t>Was it academically relevant?</w:t>
      </w:r>
      <w:r w:rsidRPr="00DC59EC">
        <w:t xml:space="preserve"> </w:t>
      </w:r>
      <w:r w:rsidR="00E46157">
        <w:tab/>
      </w:r>
      <w:r w:rsidR="003834C7">
        <w:t>28</w:t>
      </w:r>
    </w:p>
    <w:p w14:paraId="402DDAD2" w14:textId="77777777" w:rsidR="008D2CDF" w:rsidRDefault="008D2CDF" w:rsidP="008D2CDF">
      <w:pPr>
        <w:pStyle w:val="Heading3"/>
        <w:ind w:left="1185"/>
      </w:pPr>
      <w:r w:rsidRPr="008D2CDF">
        <w:t>Identify courses that you wish you had taken or plan to take as a result of this experience</w:t>
      </w:r>
      <w:r w:rsidR="00E46157">
        <w:tab/>
      </w:r>
      <w:r w:rsidR="003834C7">
        <w:t>28</w:t>
      </w:r>
    </w:p>
    <w:p w14:paraId="3A3085DA" w14:textId="77777777" w:rsidR="008D2CDF" w:rsidRDefault="008D2CDF" w:rsidP="008D2CDF">
      <w:pPr>
        <w:pStyle w:val="Heading3"/>
        <w:ind w:left="1185"/>
      </w:pPr>
      <w:r w:rsidRPr="008D2CDF">
        <w:t>What insights have you gained regarding your field of study or profession?</w:t>
      </w:r>
      <w:r w:rsidR="00E46157">
        <w:tab/>
      </w:r>
      <w:r w:rsidR="003834C7">
        <w:t>28</w:t>
      </w:r>
    </w:p>
    <w:p w14:paraId="728BD4AF" w14:textId="77777777" w:rsidR="008D2CDF" w:rsidRDefault="008D2CDF" w:rsidP="008D2CDF">
      <w:pPr>
        <w:pStyle w:val="Heading3"/>
        <w:ind w:left="1185"/>
      </w:pPr>
      <w:r w:rsidRPr="008D2CDF">
        <w:t>Identify and explain any personal or career decisions that you have made as a result of this experience.</w:t>
      </w:r>
      <w:r w:rsidR="00E46157">
        <w:tab/>
      </w:r>
      <w:r w:rsidR="003834C7">
        <w:t>29</w:t>
      </w:r>
    </w:p>
    <w:p w14:paraId="796B2B44" w14:textId="77777777" w:rsidR="008D2CDF" w:rsidRDefault="008D2CDF" w:rsidP="008D2CDF">
      <w:pPr>
        <w:pStyle w:val="Heading3"/>
        <w:ind w:left="1185"/>
      </w:pPr>
      <w:r w:rsidRPr="008D2CDF">
        <w:t>What impact did this experience have on your personal growth?</w:t>
      </w:r>
      <w:r w:rsidR="00E46157">
        <w:tab/>
      </w:r>
      <w:r w:rsidR="003834C7">
        <w:t>29</w:t>
      </w:r>
    </w:p>
    <w:p w14:paraId="1F67CCE9" w14:textId="77777777" w:rsidR="008D2CDF" w:rsidRDefault="008D2CDF" w:rsidP="00CB088A">
      <w:pPr>
        <w:tabs>
          <w:tab w:val="left" w:pos="794"/>
          <w:tab w:val="left" w:pos="1185"/>
          <w:tab w:val="decimal" w:leader="dot" w:pos="9000"/>
        </w:tabs>
        <w:rPr>
          <w:sz w:val="24"/>
        </w:rPr>
      </w:pPr>
    </w:p>
    <w:p w14:paraId="6C2CCE33" w14:textId="77777777" w:rsidR="00725DF3" w:rsidRDefault="008D2CDF" w:rsidP="00725DF3">
      <w:pPr>
        <w:tabs>
          <w:tab w:val="left" w:pos="794"/>
          <w:tab w:val="left" w:pos="1185"/>
          <w:tab w:val="decimal" w:leader="dot" w:pos="9000"/>
        </w:tabs>
        <w:rPr>
          <w:sz w:val="24"/>
        </w:rPr>
      </w:pPr>
      <w:r>
        <w:rPr>
          <w:sz w:val="24"/>
        </w:rPr>
        <w:tab/>
      </w:r>
      <w:r w:rsidR="00CB088A">
        <w:rPr>
          <w:sz w:val="24"/>
        </w:rPr>
        <w:t>R</w:t>
      </w:r>
      <w:r w:rsidR="00725DF3">
        <w:rPr>
          <w:sz w:val="24"/>
        </w:rPr>
        <w:t>EFERENCES</w:t>
      </w:r>
      <w:r w:rsidR="00725DF3">
        <w:rPr>
          <w:sz w:val="24"/>
        </w:rPr>
        <w:tab/>
      </w:r>
      <w:r w:rsidR="00DF6252">
        <w:rPr>
          <w:sz w:val="24"/>
        </w:rPr>
        <w:t>30</w:t>
      </w:r>
    </w:p>
    <w:p w14:paraId="0DEF6647" w14:textId="77777777" w:rsidR="00725DF3" w:rsidRDefault="00725DF3" w:rsidP="00725DF3">
      <w:pPr>
        <w:tabs>
          <w:tab w:val="left" w:pos="794"/>
          <w:tab w:val="left" w:pos="1185"/>
          <w:tab w:val="decimal" w:leader="dot" w:pos="9000"/>
        </w:tabs>
        <w:rPr>
          <w:sz w:val="24"/>
        </w:rPr>
      </w:pPr>
    </w:p>
    <w:p w14:paraId="34336D10" w14:textId="77777777" w:rsidR="00725DF3" w:rsidRDefault="00725DF3" w:rsidP="00725DF3">
      <w:pPr>
        <w:tabs>
          <w:tab w:val="left" w:pos="794"/>
          <w:tab w:val="left" w:pos="1185"/>
          <w:tab w:val="decimal" w:leader="dot" w:pos="9000"/>
        </w:tabs>
        <w:rPr>
          <w:sz w:val="24"/>
        </w:rPr>
      </w:pPr>
      <w:r>
        <w:rPr>
          <w:sz w:val="24"/>
        </w:rPr>
        <w:tab/>
        <w:t xml:space="preserve">APPENDICES  </w:t>
      </w:r>
      <w:r>
        <w:rPr>
          <w:sz w:val="24"/>
        </w:rPr>
        <w:tab/>
      </w:r>
      <w:r w:rsidR="00DF6252">
        <w:rPr>
          <w:sz w:val="24"/>
        </w:rPr>
        <w:t>31</w:t>
      </w:r>
    </w:p>
    <w:p w14:paraId="33EBCC4A" w14:textId="77777777" w:rsidR="00725DF3" w:rsidRDefault="00725DF3" w:rsidP="00725DF3">
      <w:pPr>
        <w:tabs>
          <w:tab w:val="left" w:pos="794"/>
          <w:tab w:val="left" w:pos="1185"/>
          <w:tab w:val="decimal" w:leader="dot" w:pos="9000"/>
        </w:tabs>
        <w:rPr>
          <w:sz w:val="24"/>
        </w:rPr>
      </w:pPr>
    </w:p>
    <w:p w14:paraId="780905AD" w14:textId="77777777" w:rsidR="00725DF3" w:rsidRDefault="00725DF3" w:rsidP="00725DF3">
      <w:pPr>
        <w:pStyle w:val="QuickA"/>
        <w:tabs>
          <w:tab w:val="left" w:pos="794"/>
          <w:tab w:val="left" w:pos="1185"/>
          <w:tab w:val="left" w:pos="1584"/>
          <w:tab w:val="decimal" w:leader="dot" w:pos="9000"/>
        </w:tabs>
        <w:ind w:left="1185" w:hanging="1185"/>
        <w:rPr>
          <w:rFonts w:ascii="Times New Roman" w:hAnsi="Times New Roman"/>
        </w:rPr>
      </w:pPr>
      <w:r>
        <w:rPr>
          <w:rFonts w:ascii="Times New Roman" w:hAnsi="Times New Roman"/>
        </w:rPr>
        <w:tab/>
        <w:t>A.</w:t>
      </w:r>
      <w:r>
        <w:rPr>
          <w:rFonts w:ascii="Times New Roman" w:hAnsi="Times New Roman"/>
        </w:rPr>
        <w:tab/>
        <w:t xml:space="preserve">Mission Statement </w:t>
      </w:r>
      <w:r>
        <w:rPr>
          <w:rFonts w:ascii="Times New Roman" w:hAnsi="Times New Roman"/>
        </w:rPr>
        <w:noBreakHyphen/>
        <w:t xml:space="preserve"> XYZ </w:t>
      </w:r>
      <w:r w:rsidR="00E46157">
        <w:rPr>
          <w:rFonts w:ascii="Times New Roman" w:hAnsi="Times New Roman"/>
        </w:rPr>
        <w:t>Company</w:t>
      </w:r>
      <w:r>
        <w:rPr>
          <w:rFonts w:ascii="Times New Roman" w:hAnsi="Times New Roman"/>
        </w:rPr>
        <w:tab/>
      </w:r>
      <w:r w:rsidR="00DF6252">
        <w:rPr>
          <w:rFonts w:ascii="Times New Roman" w:hAnsi="Times New Roman"/>
        </w:rPr>
        <w:t>32</w:t>
      </w:r>
    </w:p>
    <w:p w14:paraId="0D2BB30A" w14:textId="77777777" w:rsidR="00725DF3" w:rsidRDefault="00725DF3" w:rsidP="00725DF3">
      <w:pPr>
        <w:tabs>
          <w:tab w:val="left" w:pos="794"/>
          <w:tab w:val="left" w:pos="1185"/>
          <w:tab w:val="left" w:pos="1584"/>
          <w:tab w:val="decimal" w:leader="dot" w:pos="9000"/>
        </w:tabs>
        <w:ind w:left="1185" w:hanging="1185"/>
        <w:rPr>
          <w:sz w:val="24"/>
        </w:rPr>
      </w:pPr>
      <w:r>
        <w:rPr>
          <w:sz w:val="24"/>
        </w:rPr>
        <w:tab/>
        <w:t>B.</w:t>
      </w:r>
      <w:r>
        <w:rPr>
          <w:sz w:val="24"/>
        </w:rPr>
        <w:tab/>
        <w:t xml:space="preserve">XYZ </w:t>
      </w:r>
      <w:r w:rsidR="00E46157">
        <w:rPr>
          <w:sz w:val="24"/>
        </w:rPr>
        <w:t>Company</w:t>
      </w:r>
      <w:r>
        <w:rPr>
          <w:sz w:val="24"/>
        </w:rPr>
        <w:t xml:space="preserve"> Organizational Chart</w:t>
      </w:r>
      <w:r>
        <w:rPr>
          <w:sz w:val="24"/>
        </w:rPr>
        <w:tab/>
      </w:r>
      <w:r w:rsidR="00DF6252">
        <w:rPr>
          <w:sz w:val="24"/>
        </w:rPr>
        <w:t>33</w:t>
      </w:r>
    </w:p>
    <w:p w14:paraId="60803D67" w14:textId="77777777" w:rsidR="00725DF3" w:rsidRDefault="00725DF3" w:rsidP="00725DF3">
      <w:pPr>
        <w:pStyle w:val="QuickA"/>
        <w:tabs>
          <w:tab w:val="left" w:pos="794"/>
          <w:tab w:val="left" w:pos="1185"/>
          <w:tab w:val="left" w:pos="1584"/>
          <w:tab w:val="decimal" w:leader="dot" w:pos="9000"/>
        </w:tabs>
        <w:ind w:left="1185" w:hanging="1185"/>
        <w:rPr>
          <w:rFonts w:ascii="Times New Roman" w:hAnsi="Times New Roman"/>
        </w:rPr>
      </w:pPr>
      <w:r>
        <w:rPr>
          <w:rFonts w:ascii="Times New Roman" w:hAnsi="Times New Roman"/>
        </w:rPr>
        <w:tab/>
        <w:t>C.</w:t>
      </w:r>
      <w:r>
        <w:rPr>
          <w:rFonts w:ascii="Times New Roman" w:hAnsi="Times New Roman"/>
        </w:rPr>
        <w:tab/>
        <w:t xml:space="preserve">XYZ </w:t>
      </w:r>
      <w:r w:rsidR="00E46157">
        <w:rPr>
          <w:rFonts w:ascii="Times New Roman" w:hAnsi="Times New Roman"/>
        </w:rPr>
        <w:t>Company</w:t>
      </w:r>
      <w:r>
        <w:rPr>
          <w:rFonts w:ascii="Times New Roman" w:hAnsi="Times New Roman"/>
        </w:rPr>
        <w:t xml:space="preserve"> Goals and Objectives, FY 2012-13</w:t>
      </w:r>
      <w:r>
        <w:rPr>
          <w:rFonts w:ascii="Times New Roman" w:hAnsi="Times New Roman"/>
        </w:rPr>
        <w:tab/>
      </w:r>
      <w:r w:rsidR="00DF6252">
        <w:rPr>
          <w:rFonts w:ascii="Times New Roman" w:hAnsi="Times New Roman"/>
        </w:rPr>
        <w:t>34</w:t>
      </w:r>
    </w:p>
    <w:p w14:paraId="32C09028" w14:textId="77777777" w:rsidR="00725DF3" w:rsidRDefault="00725DF3" w:rsidP="00725DF3">
      <w:pPr>
        <w:tabs>
          <w:tab w:val="left" w:pos="794"/>
          <w:tab w:val="left" w:pos="1185"/>
          <w:tab w:val="left" w:pos="1584"/>
          <w:tab w:val="decimal" w:leader="dot" w:pos="9000"/>
        </w:tabs>
        <w:ind w:left="1185" w:hanging="1185"/>
        <w:rPr>
          <w:sz w:val="24"/>
        </w:rPr>
      </w:pPr>
      <w:r>
        <w:rPr>
          <w:sz w:val="24"/>
        </w:rPr>
        <w:tab/>
        <w:t>D.</w:t>
      </w:r>
      <w:r>
        <w:rPr>
          <w:sz w:val="24"/>
        </w:rPr>
        <w:tab/>
        <w:t>Programs/Services Public Affairs and Development</w:t>
      </w:r>
      <w:r>
        <w:rPr>
          <w:sz w:val="24"/>
        </w:rPr>
        <w:tab/>
        <w:t xml:space="preserve"> </w:t>
      </w:r>
      <w:r w:rsidR="00DF6252">
        <w:rPr>
          <w:sz w:val="24"/>
        </w:rPr>
        <w:t>35</w:t>
      </w:r>
    </w:p>
    <w:p w14:paraId="20670C0D" w14:textId="77777777" w:rsidR="00725DF3" w:rsidRDefault="00E46157" w:rsidP="00725DF3">
      <w:pPr>
        <w:pStyle w:val="QuickA"/>
        <w:tabs>
          <w:tab w:val="left" w:pos="794"/>
          <w:tab w:val="left" w:pos="1185"/>
          <w:tab w:val="left" w:pos="1584"/>
          <w:tab w:val="decimal" w:leader="dot" w:pos="9000"/>
        </w:tabs>
        <w:ind w:left="1185" w:hanging="1185"/>
        <w:rPr>
          <w:rFonts w:ascii="Times New Roman" w:hAnsi="Times New Roman"/>
        </w:rPr>
      </w:pPr>
      <w:r>
        <w:rPr>
          <w:rFonts w:ascii="Times New Roman" w:hAnsi="Times New Roman"/>
        </w:rPr>
        <w:tab/>
      </w:r>
    </w:p>
    <w:p w14:paraId="2C460712" w14:textId="77777777" w:rsidR="00725DF3" w:rsidRDefault="00725DF3" w:rsidP="00513617">
      <w:pPr>
        <w:tabs>
          <w:tab w:val="left" w:pos="794"/>
          <w:tab w:val="left" w:pos="1185"/>
          <w:tab w:val="left" w:pos="1584"/>
          <w:tab w:val="decimal" w:leader="dot" w:pos="9000"/>
        </w:tabs>
        <w:ind w:left="1185" w:hanging="1185"/>
        <w:rPr>
          <w:sz w:val="24"/>
        </w:rPr>
      </w:pPr>
      <w:r>
        <w:rPr>
          <w:sz w:val="24"/>
        </w:rPr>
        <w:tab/>
      </w:r>
    </w:p>
    <w:p w14:paraId="158A07CC" w14:textId="77777777" w:rsidR="00B6629F" w:rsidRPr="00372EBB" w:rsidRDefault="00B6629F">
      <w:pPr>
        <w:jc w:val="center"/>
        <w:rPr>
          <w:b/>
          <w:sz w:val="24"/>
        </w:rPr>
      </w:pPr>
      <w:r w:rsidRPr="00372EBB">
        <w:rPr>
          <w:b/>
          <w:sz w:val="24"/>
        </w:rPr>
        <w:lastRenderedPageBreak/>
        <w:t>Style Format</w:t>
      </w:r>
      <w:r w:rsidRPr="00372EBB">
        <w:rPr>
          <w:b/>
          <w:sz w:val="24"/>
        </w:rPr>
        <w:fldChar w:fldCharType="begin"/>
      </w:r>
      <w:r w:rsidRPr="00372EBB">
        <w:rPr>
          <w:b/>
          <w:sz w:val="24"/>
        </w:rPr>
        <w:instrText>tc "</w:instrText>
      </w:r>
      <w:r w:rsidRPr="00372EBB">
        <w:rPr>
          <w:b/>
          <w:sz w:val="24"/>
        </w:rPr>
        <w:tab/>
        <w:instrText>Style Format"</w:instrText>
      </w:r>
      <w:r w:rsidRPr="00372EBB">
        <w:rPr>
          <w:b/>
          <w:sz w:val="24"/>
        </w:rPr>
        <w:fldChar w:fldCharType="end"/>
      </w:r>
    </w:p>
    <w:p w14:paraId="6B59D0CF" w14:textId="77777777" w:rsidR="00DC22B9" w:rsidRDefault="00DC22B9" w:rsidP="003D2189">
      <w:pPr>
        <w:rPr>
          <w:sz w:val="24"/>
        </w:rPr>
      </w:pPr>
    </w:p>
    <w:p w14:paraId="6FAC7BC6" w14:textId="77777777" w:rsidR="00B6629F" w:rsidRDefault="00B6629F" w:rsidP="00DC22B9">
      <w:pPr>
        <w:ind w:firstLine="720"/>
        <w:rPr>
          <w:sz w:val="24"/>
        </w:rPr>
      </w:pPr>
      <w:r>
        <w:rPr>
          <w:sz w:val="24"/>
        </w:rPr>
        <w:t xml:space="preserve">The </w:t>
      </w:r>
      <w:r w:rsidR="002A3F53">
        <w:rPr>
          <w:sz w:val="24"/>
        </w:rPr>
        <w:t xml:space="preserve">paper that you submit should </w:t>
      </w:r>
      <w:r w:rsidR="002A3F53" w:rsidRPr="00471577">
        <w:rPr>
          <w:b/>
          <w:sz w:val="24"/>
          <w:u w:val="single"/>
        </w:rPr>
        <w:t>NOT</w:t>
      </w:r>
      <w:r w:rsidR="002A3F53">
        <w:rPr>
          <w:sz w:val="24"/>
        </w:rPr>
        <w:t xml:space="preserve"> be considered a draft.  The </w:t>
      </w:r>
      <w:r>
        <w:rPr>
          <w:sz w:val="24"/>
        </w:rPr>
        <w:t xml:space="preserve">product </w:t>
      </w:r>
      <w:r>
        <w:rPr>
          <w:sz w:val="24"/>
          <w:u w:val="single"/>
        </w:rPr>
        <w:t>must</w:t>
      </w:r>
      <w:r>
        <w:rPr>
          <w:sz w:val="24"/>
        </w:rPr>
        <w:t>:</w:t>
      </w:r>
    </w:p>
    <w:p w14:paraId="47154E65" w14:textId="77777777" w:rsidR="00B6629F" w:rsidRDefault="00B6629F">
      <w:pPr>
        <w:rPr>
          <w:sz w:val="24"/>
        </w:rPr>
      </w:pPr>
    </w:p>
    <w:p w14:paraId="176D4F16" w14:textId="77777777" w:rsidR="009A4B66" w:rsidRDefault="009A4B66" w:rsidP="009A4B66">
      <w:pPr>
        <w:numPr>
          <w:ilvl w:val="0"/>
          <w:numId w:val="1"/>
        </w:numPr>
        <w:rPr>
          <w:sz w:val="24"/>
        </w:rPr>
      </w:pPr>
      <w:r>
        <w:rPr>
          <w:sz w:val="24"/>
        </w:rPr>
        <w:t xml:space="preserve">Be formatted using the </w:t>
      </w:r>
      <w:r w:rsidR="00EA2B65">
        <w:rPr>
          <w:sz w:val="24"/>
        </w:rPr>
        <w:t xml:space="preserve">APA </w:t>
      </w:r>
      <w:r>
        <w:rPr>
          <w:sz w:val="24"/>
        </w:rPr>
        <w:t>guidelines in this document.</w:t>
      </w:r>
    </w:p>
    <w:p w14:paraId="577FC307" w14:textId="77777777" w:rsidR="009A4B66" w:rsidRDefault="00B6629F" w:rsidP="009A4B66">
      <w:pPr>
        <w:numPr>
          <w:ilvl w:val="0"/>
          <w:numId w:val="1"/>
        </w:numPr>
        <w:rPr>
          <w:sz w:val="24"/>
        </w:rPr>
      </w:pPr>
      <w:r>
        <w:rPr>
          <w:sz w:val="24"/>
        </w:rPr>
        <w:t>Be typed (using Times New Roman</w:t>
      </w:r>
      <w:r w:rsidR="004849B3">
        <w:rPr>
          <w:sz w:val="24"/>
        </w:rPr>
        <w:t xml:space="preserve"> </w:t>
      </w:r>
      <w:r w:rsidR="00207352">
        <w:rPr>
          <w:sz w:val="24"/>
        </w:rPr>
        <w:t xml:space="preserve">or Courier </w:t>
      </w:r>
      <w:r w:rsidR="004849B3">
        <w:rPr>
          <w:sz w:val="24"/>
        </w:rPr>
        <w:t>font</w:t>
      </w:r>
      <w:r>
        <w:rPr>
          <w:sz w:val="24"/>
        </w:rPr>
        <w:t>).  Font size should be 12 point.</w:t>
      </w:r>
    </w:p>
    <w:p w14:paraId="5B69BAAF" w14:textId="77777777" w:rsidR="009A4B66" w:rsidRDefault="00B6629F" w:rsidP="009A4B66">
      <w:pPr>
        <w:numPr>
          <w:ilvl w:val="0"/>
          <w:numId w:val="1"/>
        </w:numPr>
        <w:rPr>
          <w:sz w:val="24"/>
        </w:rPr>
      </w:pPr>
      <w:r w:rsidRPr="009A4B66">
        <w:rPr>
          <w:sz w:val="24"/>
        </w:rPr>
        <w:t>Be double-spaced.</w:t>
      </w:r>
    </w:p>
    <w:p w14:paraId="022BAEEF" w14:textId="77777777" w:rsidR="009A4B66" w:rsidRDefault="00B6629F" w:rsidP="009A4B66">
      <w:pPr>
        <w:numPr>
          <w:ilvl w:val="0"/>
          <w:numId w:val="1"/>
        </w:numPr>
        <w:rPr>
          <w:sz w:val="24"/>
        </w:rPr>
      </w:pPr>
      <w:r w:rsidRPr="009A4B66">
        <w:rPr>
          <w:sz w:val="24"/>
        </w:rPr>
        <w:t>Have one-inch margins</w:t>
      </w:r>
      <w:r w:rsidR="00207352">
        <w:rPr>
          <w:sz w:val="24"/>
        </w:rPr>
        <w:t xml:space="preserve"> on top and bottom and 1 ¼’ margins on each side</w:t>
      </w:r>
      <w:r w:rsidRPr="009A4B66">
        <w:rPr>
          <w:sz w:val="24"/>
        </w:rPr>
        <w:t>.</w:t>
      </w:r>
    </w:p>
    <w:p w14:paraId="60E2B4C1" w14:textId="77777777" w:rsidR="009A4B66" w:rsidRDefault="00B6629F" w:rsidP="00A760E4">
      <w:pPr>
        <w:numPr>
          <w:ilvl w:val="0"/>
          <w:numId w:val="1"/>
        </w:numPr>
        <w:rPr>
          <w:sz w:val="24"/>
        </w:rPr>
      </w:pPr>
      <w:r w:rsidRPr="009A4B66">
        <w:rPr>
          <w:sz w:val="24"/>
        </w:rPr>
        <w:t>Be left justified.</w:t>
      </w:r>
    </w:p>
    <w:p w14:paraId="743D3737" w14:textId="77777777" w:rsidR="009A4B66" w:rsidRDefault="00B6629F" w:rsidP="00A760E4">
      <w:pPr>
        <w:numPr>
          <w:ilvl w:val="0"/>
          <w:numId w:val="1"/>
        </w:numPr>
        <w:rPr>
          <w:sz w:val="24"/>
        </w:rPr>
      </w:pPr>
      <w:r w:rsidRPr="009A4B66">
        <w:rPr>
          <w:sz w:val="24"/>
        </w:rPr>
        <w:t>Be thorough and well organized.</w:t>
      </w:r>
    </w:p>
    <w:p w14:paraId="6B7C276C" w14:textId="77777777" w:rsidR="009A4B66" w:rsidRDefault="00B6629F" w:rsidP="00A760E4">
      <w:pPr>
        <w:numPr>
          <w:ilvl w:val="0"/>
          <w:numId w:val="1"/>
        </w:numPr>
        <w:rPr>
          <w:sz w:val="24"/>
        </w:rPr>
      </w:pPr>
      <w:r w:rsidRPr="009A4B66">
        <w:rPr>
          <w:sz w:val="24"/>
        </w:rPr>
        <w:t>Be grammatically sound and free of typographical errors.</w:t>
      </w:r>
    </w:p>
    <w:p w14:paraId="1501508D" w14:textId="77777777" w:rsidR="009A4B66" w:rsidRDefault="009A4B66" w:rsidP="00A760E4">
      <w:pPr>
        <w:numPr>
          <w:ilvl w:val="0"/>
          <w:numId w:val="1"/>
        </w:numPr>
        <w:rPr>
          <w:sz w:val="24"/>
        </w:rPr>
      </w:pPr>
      <w:r>
        <w:rPr>
          <w:sz w:val="24"/>
        </w:rPr>
        <w:t>Include a reference list for information cited in chapters 1 and 2 (in APA or AMA format).</w:t>
      </w:r>
    </w:p>
    <w:p w14:paraId="6E7BDD81" w14:textId="77777777" w:rsidR="00DC22B9" w:rsidRDefault="00DC22B9">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4"/>
        </w:rPr>
      </w:pPr>
    </w:p>
    <w:p w14:paraId="20ED851E" w14:textId="77777777" w:rsidR="00207352" w:rsidRDefault="00207352">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4"/>
        </w:rPr>
      </w:pPr>
    </w:p>
    <w:p w14:paraId="53188F10" w14:textId="77777777" w:rsidR="00B6629F" w:rsidRPr="0092240D" w:rsidRDefault="00B6629F">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b/>
          <w:sz w:val="24"/>
        </w:rPr>
      </w:pPr>
      <w:r w:rsidRPr="0092240D">
        <w:rPr>
          <w:b/>
          <w:sz w:val="24"/>
        </w:rPr>
        <w:t>Sequential Order of the Paper</w:t>
      </w:r>
      <w:r w:rsidRPr="0092240D">
        <w:rPr>
          <w:b/>
          <w:sz w:val="24"/>
        </w:rPr>
        <w:fldChar w:fldCharType="begin"/>
      </w:r>
      <w:r w:rsidRPr="0092240D">
        <w:rPr>
          <w:b/>
          <w:sz w:val="24"/>
        </w:rPr>
        <w:instrText>tc "Sequential Order of the Paper"</w:instrText>
      </w:r>
      <w:r w:rsidRPr="0092240D">
        <w:rPr>
          <w:b/>
          <w:sz w:val="24"/>
        </w:rPr>
        <w:fldChar w:fldCharType="end"/>
      </w:r>
    </w:p>
    <w:p w14:paraId="7035375F" w14:textId="77777777" w:rsidR="00B6629F" w:rsidRPr="0092240D" w:rsidRDefault="00B6629F">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sz w:val="24"/>
        </w:rPr>
      </w:pPr>
    </w:p>
    <w:p w14:paraId="449A1A31" w14:textId="77777777" w:rsidR="00B6629F" w:rsidRPr="0092240D" w:rsidRDefault="00B6629F">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sz w:val="24"/>
        </w:rPr>
      </w:pPr>
      <w:r w:rsidRPr="0092240D">
        <w:rPr>
          <w:b/>
          <w:iCs/>
          <w:sz w:val="24"/>
        </w:rPr>
        <w:t>Title Page</w:t>
      </w:r>
      <w:r w:rsidRPr="0092240D">
        <w:rPr>
          <w:b/>
          <w:sz w:val="24"/>
          <w:u w:val="single"/>
        </w:rPr>
        <w:fldChar w:fldCharType="begin"/>
      </w:r>
      <w:r w:rsidRPr="0092240D">
        <w:rPr>
          <w:b/>
          <w:sz w:val="24"/>
          <w:u w:val="single"/>
        </w:rPr>
        <w:instrText>tc "Title Page" \l 2</w:instrText>
      </w:r>
      <w:r w:rsidRPr="0092240D">
        <w:rPr>
          <w:b/>
          <w:sz w:val="24"/>
          <w:u w:val="single"/>
        </w:rPr>
        <w:fldChar w:fldCharType="end"/>
      </w:r>
    </w:p>
    <w:p w14:paraId="66EBAC2E" w14:textId="77777777" w:rsidR="00B6629F" w:rsidRPr="0092240D" w:rsidRDefault="00B6629F">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sz w:val="24"/>
        </w:rPr>
      </w:pPr>
    </w:p>
    <w:p w14:paraId="7A394D81" w14:textId="77777777" w:rsidR="00B6629F" w:rsidRDefault="00B6629F">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4"/>
        </w:rPr>
      </w:pPr>
      <w:r>
        <w:rPr>
          <w:sz w:val="24"/>
        </w:rPr>
        <w:tab/>
        <w:t xml:space="preserve">An example of proper format for the </w:t>
      </w:r>
      <w:r w:rsidR="006D344B">
        <w:rPr>
          <w:sz w:val="24"/>
        </w:rPr>
        <w:t xml:space="preserve">title page is provided on page </w:t>
      </w:r>
      <w:r w:rsidR="00161E44">
        <w:rPr>
          <w:sz w:val="24"/>
        </w:rPr>
        <w:t>5</w:t>
      </w:r>
      <w:r>
        <w:rPr>
          <w:sz w:val="24"/>
        </w:rPr>
        <w:t>.</w:t>
      </w:r>
    </w:p>
    <w:p w14:paraId="035F442E" w14:textId="77777777" w:rsidR="00B6629F" w:rsidRDefault="00B6629F">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4"/>
        </w:rPr>
      </w:pPr>
    </w:p>
    <w:p w14:paraId="78C744FE" w14:textId="77777777" w:rsidR="00B6629F" w:rsidRPr="0092240D" w:rsidRDefault="00B6629F">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sz w:val="24"/>
        </w:rPr>
      </w:pPr>
      <w:r w:rsidRPr="0092240D">
        <w:rPr>
          <w:b/>
          <w:iCs/>
          <w:sz w:val="24"/>
        </w:rPr>
        <w:t>Table of Contents</w:t>
      </w:r>
      <w:r w:rsidRPr="0092240D">
        <w:rPr>
          <w:b/>
          <w:sz w:val="24"/>
          <w:u w:val="single"/>
        </w:rPr>
        <w:fldChar w:fldCharType="begin"/>
      </w:r>
      <w:r w:rsidRPr="0092240D">
        <w:rPr>
          <w:b/>
          <w:sz w:val="24"/>
          <w:u w:val="single"/>
        </w:rPr>
        <w:instrText>tc "Table of Contents" \l 2</w:instrText>
      </w:r>
      <w:r w:rsidRPr="0092240D">
        <w:rPr>
          <w:b/>
          <w:sz w:val="24"/>
          <w:u w:val="single"/>
        </w:rPr>
        <w:fldChar w:fldCharType="end"/>
      </w:r>
    </w:p>
    <w:p w14:paraId="0FAEAB87" w14:textId="77777777" w:rsidR="00B6629F" w:rsidRPr="0092240D" w:rsidRDefault="00B6629F">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sz w:val="24"/>
        </w:rPr>
      </w:pPr>
    </w:p>
    <w:p w14:paraId="3AF71935" w14:textId="77777777" w:rsidR="00B6629F" w:rsidRDefault="00B6629F">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4"/>
        </w:rPr>
      </w:pPr>
      <w:r>
        <w:rPr>
          <w:sz w:val="24"/>
        </w:rPr>
        <w:tab/>
        <w:t>An example of proper format for the table o</w:t>
      </w:r>
      <w:r w:rsidR="006D344B">
        <w:rPr>
          <w:sz w:val="24"/>
        </w:rPr>
        <w:t xml:space="preserve">f contents is provided on page </w:t>
      </w:r>
      <w:r w:rsidR="00161E44">
        <w:rPr>
          <w:sz w:val="24"/>
        </w:rPr>
        <w:t>6</w:t>
      </w:r>
      <w:r w:rsidRPr="00B609BC">
        <w:rPr>
          <w:sz w:val="24"/>
        </w:rPr>
        <w:t>.</w:t>
      </w:r>
      <w:r>
        <w:rPr>
          <w:sz w:val="24"/>
        </w:rPr>
        <w:t xml:space="preserve">  </w:t>
      </w:r>
      <w:r w:rsidR="00931FB0" w:rsidRPr="00207352">
        <w:rPr>
          <w:b/>
          <w:sz w:val="24"/>
        </w:rPr>
        <w:t>All</w:t>
      </w:r>
      <w:r w:rsidR="00931FB0">
        <w:rPr>
          <w:sz w:val="24"/>
        </w:rPr>
        <w:t xml:space="preserve"> headings</w:t>
      </w:r>
      <w:r>
        <w:rPr>
          <w:sz w:val="24"/>
        </w:rPr>
        <w:t xml:space="preserve"> appearing in the table of contents should also appear in the body of the paper, </w:t>
      </w:r>
      <w:r w:rsidR="00931FB0">
        <w:rPr>
          <w:sz w:val="24"/>
        </w:rPr>
        <w:t>appropriately placed and italicized</w:t>
      </w:r>
      <w:r w:rsidR="00207352">
        <w:rPr>
          <w:sz w:val="24"/>
        </w:rPr>
        <w:t xml:space="preserve"> as needed</w:t>
      </w:r>
      <w:r w:rsidR="009A4B66">
        <w:rPr>
          <w:sz w:val="24"/>
        </w:rPr>
        <w:t xml:space="preserve"> in the paper</w:t>
      </w:r>
      <w:r>
        <w:rPr>
          <w:sz w:val="24"/>
        </w:rPr>
        <w:t>.</w:t>
      </w:r>
    </w:p>
    <w:p w14:paraId="348EE4D0" w14:textId="77777777" w:rsidR="00B6629F" w:rsidRDefault="00B6629F">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4"/>
        </w:rPr>
      </w:pPr>
    </w:p>
    <w:p w14:paraId="68ECE23E" w14:textId="77777777" w:rsidR="00B6629F" w:rsidRPr="0092240D" w:rsidRDefault="00B6629F">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sz w:val="24"/>
        </w:rPr>
      </w:pPr>
      <w:r w:rsidRPr="0092240D">
        <w:rPr>
          <w:b/>
          <w:iCs/>
          <w:sz w:val="24"/>
        </w:rPr>
        <w:t>Introduction</w:t>
      </w:r>
      <w:r w:rsidRPr="0092240D">
        <w:rPr>
          <w:b/>
          <w:sz w:val="24"/>
          <w:u w:val="single"/>
        </w:rPr>
        <w:fldChar w:fldCharType="begin"/>
      </w:r>
      <w:r w:rsidRPr="0092240D">
        <w:rPr>
          <w:b/>
          <w:sz w:val="24"/>
          <w:u w:val="single"/>
        </w:rPr>
        <w:instrText>tc "Introduction" \l 2</w:instrText>
      </w:r>
      <w:r w:rsidRPr="0092240D">
        <w:rPr>
          <w:b/>
          <w:sz w:val="24"/>
          <w:u w:val="single"/>
        </w:rPr>
        <w:fldChar w:fldCharType="end"/>
      </w:r>
    </w:p>
    <w:p w14:paraId="62B046D4" w14:textId="77777777" w:rsidR="00B6629F" w:rsidRDefault="00B6629F">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4"/>
        </w:rPr>
      </w:pPr>
    </w:p>
    <w:p w14:paraId="1F9A18D8" w14:textId="77777777" w:rsidR="002A3649" w:rsidRDefault="002A3649" w:rsidP="002A3649">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4"/>
        </w:rPr>
      </w:pPr>
      <w:r w:rsidRPr="002A3649">
        <w:rPr>
          <w:sz w:val="24"/>
        </w:rPr>
        <w:t>Provide a description of the employing department and where it fits in the organizational structure of the business or agency. Describe what you perceive as the culture of the organization: this includes work environment, company mission, expectations and goals. Is it a casual workplace - not just with dress code, but it may be limited with rules and regulations. Are the employees working in a team-based environment or is it more independent working? Comment on what you perceive as their strengths and weaknesses.</w:t>
      </w:r>
    </w:p>
    <w:p w14:paraId="75B7EA89" w14:textId="77777777" w:rsidR="002A3649" w:rsidRDefault="002A3649">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4"/>
        </w:rPr>
      </w:pPr>
    </w:p>
    <w:p w14:paraId="2BAD8255" w14:textId="77777777" w:rsidR="009A4B66" w:rsidRDefault="00B6629F">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4"/>
        </w:rPr>
      </w:pPr>
      <w:r>
        <w:rPr>
          <w:sz w:val="24"/>
        </w:rPr>
        <w:tab/>
        <w:t xml:space="preserve">This should include </w:t>
      </w:r>
      <w:r w:rsidR="001E6009">
        <w:rPr>
          <w:sz w:val="24"/>
        </w:rPr>
        <w:t>the</w:t>
      </w:r>
      <w:r>
        <w:rPr>
          <w:sz w:val="24"/>
        </w:rPr>
        <w:t xml:space="preserve"> </w:t>
      </w:r>
      <w:r w:rsidR="001E6009">
        <w:rPr>
          <w:sz w:val="24"/>
        </w:rPr>
        <w:t xml:space="preserve">internship objective and a </w:t>
      </w:r>
      <w:r>
        <w:rPr>
          <w:sz w:val="24"/>
        </w:rPr>
        <w:t>historical review of the agency/organization followed by a current overview</w:t>
      </w:r>
      <w:r w:rsidR="002A3F53">
        <w:rPr>
          <w:sz w:val="24"/>
        </w:rPr>
        <w:t xml:space="preserve"> </w:t>
      </w:r>
      <w:r w:rsidR="0011622F">
        <w:rPr>
          <w:sz w:val="24"/>
          <w:u w:val="single"/>
        </w:rPr>
        <w:t>IN YOUR OWN WORDS</w:t>
      </w:r>
      <w:r w:rsidR="0011622F">
        <w:rPr>
          <w:sz w:val="24"/>
        </w:rPr>
        <w:t xml:space="preserve"> with proper citations of sources from which the information is drawn</w:t>
      </w:r>
      <w:r w:rsidR="00207352">
        <w:rPr>
          <w:sz w:val="24"/>
        </w:rPr>
        <w:t>.  F</w:t>
      </w:r>
      <w:r w:rsidR="0011622F">
        <w:rPr>
          <w:sz w:val="24"/>
        </w:rPr>
        <w:t>ailure to do so will result in a violation of the Academic Integrity Policy</w:t>
      </w:r>
      <w:r w:rsidR="002A3649">
        <w:rPr>
          <w:sz w:val="24"/>
        </w:rPr>
        <w:t>.</w:t>
      </w:r>
    </w:p>
    <w:p w14:paraId="3A6DB465" w14:textId="77777777" w:rsidR="002A3649" w:rsidRDefault="002A3649">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4"/>
        </w:rPr>
      </w:pPr>
    </w:p>
    <w:p w14:paraId="1DAE6567" w14:textId="77777777" w:rsidR="00B6629F" w:rsidRPr="0092240D" w:rsidRDefault="00B6629F">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sz w:val="24"/>
        </w:rPr>
      </w:pPr>
      <w:r w:rsidRPr="0092240D">
        <w:rPr>
          <w:b/>
          <w:iCs/>
          <w:sz w:val="24"/>
        </w:rPr>
        <w:t>Structure and Functions of the Agency/Organization</w:t>
      </w:r>
      <w:r w:rsidRPr="0092240D">
        <w:rPr>
          <w:b/>
          <w:sz w:val="24"/>
          <w:u w:val="single"/>
        </w:rPr>
        <w:fldChar w:fldCharType="begin"/>
      </w:r>
      <w:r w:rsidRPr="0092240D">
        <w:rPr>
          <w:b/>
          <w:sz w:val="24"/>
          <w:u w:val="single"/>
        </w:rPr>
        <w:instrText>tc "Structure and Functions of the Agency/Organization" \l 2</w:instrText>
      </w:r>
      <w:r w:rsidRPr="0092240D">
        <w:rPr>
          <w:b/>
          <w:sz w:val="24"/>
          <w:u w:val="single"/>
        </w:rPr>
        <w:fldChar w:fldCharType="end"/>
      </w:r>
    </w:p>
    <w:p w14:paraId="4674EAAC" w14:textId="77777777" w:rsidR="00B6629F" w:rsidRDefault="00B6629F">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4"/>
        </w:rPr>
      </w:pPr>
    </w:p>
    <w:p w14:paraId="0E5BA28D" w14:textId="77777777" w:rsidR="00B6629F" w:rsidRDefault="00B6629F">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4"/>
        </w:rPr>
      </w:pPr>
      <w:r>
        <w:rPr>
          <w:sz w:val="24"/>
        </w:rPr>
        <w:tab/>
        <w:t xml:space="preserve">This should be a detailed discussion of the organizational structure and functions of each of </w:t>
      </w:r>
      <w:r w:rsidR="0011622F">
        <w:rPr>
          <w:sz w:val="24"/>
        </w:rPr>
        <w:t>t</w:t>
      </w:r>
      <w:r>
        <w:rPr>
          <w:sz w:val="24"/>
        </w:rPr>
        <w:t xml:space="preserve">he operating units/departments within the </w:t>
      </w:r>
      <w:r w:rsidR="009A4B66">
        <w:rPr>
          <w:sz w:val="24"/>
        </w:rPr>
        <w:t xml:space="preserve">ENTIRE </w:t>
      </w:r>
      <w:r>
        <w:rPr>
          <w:sz w:val="24"/>
        </w:rPr>
        <w:t>agency/organization</w:t>
      </w:r>
      <w:r w:rsidR="002A3F53">
        <w:rPr>
          <w:sz w:val="24"/>
        </w:rPr>
        <w:t xml:space="preserve"> </w:t>
      </w:r>
      <w:r w:rsidR="0011622F">
        <w:rPr>
          <w:sz w:val="24"/>
          <w:u w:val="single"/>
        </w:rPr>
        <w:t>IN YOUR OWN WORDS</w:t>
      </w:r>
      <w:r w:rsidR="0011622F">
        <w:rPr>
          <w:sz w:val="24"/>
        </w:rPr>
        <w:t xml:space="preserve"> with proper citations of sources from which the information is </w:t>
      </w:r>
      <w:r w:rsidR="00207352">
        <w:rPr>
          <w:sz w:val="24"/>
        </w:rPr>
        <w:t>drawn as needed</w:t>
      </w:r>
      <w:r w:rsidR="0011622F">
        <w:rPr>
          <w:sz w:val="24"/>
        </w:rPr>
        <w:t>.</w:t>
      </w:r>
      <w:r>
        <w:rPr>
          <w:sz w:val="24"/>
        </w:rPr>
        <w:t xml:space="preserve">  Discuss how </w:t>
      </w:r>
      <w:r>
        <w:rPr>
          <w:sz w:val="24"/>
        </w:rPr>
        <w:lastRenderedPageBreak/>
        <w:t xml:space="preserve">the </w:t>
      </w:r>
      <w:r w:rsidR="004849B3">
        <w:rPr>
          <w:sz w:val="24"/>
        </w:rPr>
        <w:t xml:space="preserve">entire </w:t>
      </w:r>
      <w:r>
        <w:rPr>
          <w:sz w:val="24"/>
        </w:rPr>
        <w:t xml:space="preserve">agency is organized, as well as the roles, responsibilities, and programs provided by each operating unit/department.  </w:t>
      </w:r>
      <w:r w:rsidR="00207352">
        <w:rPr>
          <w:sz w:val="24"/>
        </w:rPr>
        <w:t xml:space="preserve">NOTE:  </w:t>
      </w:r>
      <w:r>
        <w:rPr>
          <w:sz w:val="24"/>
        </w:rPr>
        <w:t>Include an organizational chart in the appendices.</w:t>
      </w:r>
      <w:r w:rsidR="00207352">
        <w:rPr>
          <w:sz w:val="24"/>
        </w:rPr>
        <w:t xml:space="preserve">  Make reference to this appendix.</w:t>
      </w:r>
    </w:p>
    <w:p w14:paraId="6C77BB6F" w14:textId="77777777" w:rsidR="00D50F43" w:rsidRDefault="00D50F43" w:rsidP="00D50F43">
      <w:pPr>
        <w:pStyle w:val="Heading3"/>
      </w:pPr>
      <w:r>
        <w:t xml:space="preserve">Focus on deferent levels such as: Vice President, Director of Services, Director of Human Resources, </w:t>
      </w:r>
      <w:r>
        <w:tab/>
        <w:t xml:space="preserve">Director of XXX Services, Director of Public Affairs/Development, </w:t>
      </w:r>
      <w:r>
        <w:tab/>
        <w:t xml:space="preserve">IT Manager, </w:t>
      </w:r>
      <w:r>
        <w:tab/>
        <w:t xml:space="preserve">     Project Committee, and Project Sub</w:t>
      </w:r>
      <w:r>
        <w:noBreakHyphen/>
        <w:t>Committee</w:t>
      </w:r>
      <w:r w:rsidR="00FA23AC">
        <w:t>.</w:t>
      </w:r>
    </w:p>
    <w:p w14:paraId="485E84B7" w14:textId="77777777" w:rsidR="00B6629F" w:rsidRDefault="00B6629F">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4"/>
        </w:rPr>
      </w:pPr>
    </w:p>
    <w:p w14:paraId="6D162FD4" w14:textId="77777777" w:rsidR="00B6629F" w:rsidRPr="0092240D" w:rsidRDefault="00B6629F">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sz w:val="24"/>
        </w:rPr>
      </w:pPr>
      <w:r w:rsidRPr="0092240D">
        <w:rPr>
          <w:b/>
          <w:iCs/>
          <w:sz w:val="24"/>
        </w:rPr>
        <w:t>Description of Experiences and Activities</w:t>
      </w:r>
      <w:r w:rsidRPr="0092240D">
        <w:rPr>
          <w:b/>
          <w:sz w:val="24"/>
          <w:u w:val="single"/>
        </w:rPr>
        <w:fldChar w:fldCharType="begin"/>
      </w:r>
      <w:r w:rsidRPr="0092240D">
        <w:rPr>
          <w:b/>
          <w:sz w:val="24"/>
          <w:u w:val="single"/>
        </w:rPr>
        <w:instrText>tc "Description of Experiences and Activities" \l 2</w:instrText>
      </w:r>
      <w:r w:rsidRPr="0092240D">
        <w:rPr>
          <w:b/>
          <w:sz w:val="24"/>
          <w:u w:val="single"/>
        </w:rPr>
        <w:fldChar w:fldCharType="end"/>
      </w:r>
    </w:p>
    <w:p w14:paraId="0735BF92" w14:textId="77777777" w:rsidR="00B6629F" w:rsidRDefault="00B6629F">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4"/>
        </w:rPr>
      </w:pPr>
    </w:p>
    <w:p w14:paraId="3402F8B7" w14:textId="77777777" w:rsidR="002A3649" w:rsidRDefault="002A3649" w:rsidP="002A3649">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4"/>
        </w:rPr>
      </w:pPr>
      <w:r w:rsidRPr="002A3649">
        <w:rPr>
          <w:sz w:val="24"/>
        </w:rPr>
        <w:t>Describe in as much detail what the internship involves, how it is organized or supervised, and what the intern’s role is within the organization. What were your responsibilities? Did your actual internship differ from the internship description you had prior to starting the internship? If so, how did it differ?</w:t>
      </w:r>
      <w:r>
        <w:rPr>
          <w:sz w:val="24"/>
        </w:rPr>
        <w:t xml:space="preserve"> </w:t>
      </w:r>
      <w:r w:rsidRPr="002A3649">
        <w:rPr>
          <w:sz w:val="24"/>
        </w:rPr>
        <w:t xml:space="preserve"> Describe your objectives and learning goals of the internship. Discuss if and how the objectives were achieved. Address your progression throughout the internship.</w:t>
      </w:r>
    </w:p>
    <w:p w14:paraId="710C528E" w14:textId="77777777" w:rsidR="002A3649" w:rsidRDefault="002A3649" w:rsidP="002A3649">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4"/>
        </w:rPr>
      </w:pPr>
    </w:p>
    <w:p w14:paraId="00C7F5C5" w14:textId="77777777" w:rsidR="00B6629F" w:rsidRDefault="00B6629F" w:rsidP="002A3649">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4"/>
        </w:rPr>
      </w:pPr>
      <w:r>
        <w:rPr>
          <w:sz w:val="24"/>
        </w:rPr>
        <w:tab/>
        <w:t xml:space="preserve">This shall consist of a </w:t>
      </w:r>
      <w:r>
        <w:rPr>
          <w:sz w:val="24"/>
          <w:u w:val="single"/>
        </w:rPr>
        <w:t>thorough, in</w:t>
      </w:r>
      <w:r>
        <w:rPr>
          <w:sz w:val="24"/>
          <w:u w:val="single"/>
        </w:rPr>
        <w:noBreakHyphen/>
        <w:t>depth discussion</w:t>
      </w:r>
      <w:r>
        <w:rPr>
          <w:sz w:val="24"/>
        </w:rPr>
        <w:t xml:space="preserve"> of the various </w:t>
      </w:r>
      <w:r w:rsidR="00207352">
        <w:rPr>
          <w:sz w:val="24"/>
        </w:rPr>
        <w:t xml:space="preserve">experiences and activities </w:t>
      </w:r>
      <w:r>
        <w:rPr>
          <w:sz w:val="24"/>
        </w:rPr>
        <w:t xml:space="preserve">the intern was involved in during the internship no matter how minute the task may seem.  Make certain this section is written in detail.  Explain the </w:t>
      </w:r>
      <w:r w:rsidRPr="00207352">
        <w:rPr>
          <w:b/>
          <w:sz w:val="24"/>
        </w:rPr>
        <w:t>major</w:t>
      </w:r>
      <w:r>
        <w:rPr>
          <w:sz w:val="24"/>
        </w:rPr>
        <w:t xml:space="preserve"> activities first, followed by minor experiences.  Leave nothing out!  </w:t>
      </w:r>
      <w:r>
        <w:rPr>
          <w:sz w:val="24"/>
          <w:u w:val="single"/>
        </w:rPr>
        <w:t>Copies of all projects</w:t>
      </w:r>
      <w:r>
        <w:rPr>
          <w:sz w:val="24"/>
        </w:rPr>
        <w:t xml:space="preserve"> whether completed or not must be submitted with the summary paper.</w:t>
      </w:r>
      <w:r w:rsidR="00207352">
        <w:rPr>
          <w:sz w:val="24"/>
        </w:rPr>
        <w:t xml:space="preserve">  Do not include materials such as a 100 page orientation manual if you did not assist with the creation.</w:t>
      </w:r>
      <w:r>
        <w:rPr>
          <w:sz w:val="24"/>
        </w:rPr>
        <w:t xml:space="preserve">  Include these copies in the appendices.</w:t>
      </w:r>
    </w:p>
    <w:p w14:paraId="122C3480" w14:textId="77777777" w:rsidR="00B6629F" w:rsidRPr="0092240D" w:rsidRDefault="00B6629F">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i/>
          <w:sz w:val="24"/>
        </w:rPr>
      </w:pPr>
    </w:p>
    <w:p w14:paraId="44E6D33D" w14:textId="77777777" w:rsidR="00B6629F" w:rsidRPr="0092240D" w:rsidRDefault="00B6629F">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i/>
          <w:sz w:val="24"/>
        </w:rPr>
      </w:pPr>
      <w:r w:rsidRPr="0092240D">
        <w:rPr>
          <w:b/>
          <w:i/>
          <w:iCs/>
          <w:sz w:val="24"/>
        </w:rPr>
        <w:t xml:space="preserve">Perception and Judgments </w:t>
      </w:r>
      <w:r w:rsidR="00B356A3" w:rsidRPr="0092240D">
        <w:rPr>
          <w:b/>
          <w:i/>
          <w:iCs/>
          <w:sz w:val="24"/>
        </w:rPr>
        <w:t>about</w:t>
      </w:r>
      <w:r w:rsidRPr="0092240D">
        <w:rPr>
          <w:b/>
          <w:i/>
          <w:iCs/>
          <w:sz w:val="24"/>
        </w:rPr>
        <w:t xml:space="preserve"> the Internship</w:t>
      </w:r>
      <w:r w:rsidRPr="0092240D">
        <w:rPr>
          <w:b/>
          <w:i/>
          <w:sz w:val="24"/>
          <w:u w:val="single"/>
        </w:rPr>
        <w:fldChar w:fldCharType="begin"/>
      </w:r>
      <w:r w:rsidRPr="0092240D">
        <w:rPr>
          <w:b/>
          <w:i/>
          <w:sz w:val="24"/>
          <w:u w:val="single"/>
        </w:rPr>
        <w:instrText>tc "Perception and Judgments About the Internship" \l 2</w:instrText>
      </w:r>
      <w:r w:rsidRPr="0092240D">
        <w:rPr>
          <w:b/>
          <w:i/>
          <w:sz w:val="24"/>
          <w:u w:val="single"/>
        </w:rPr>
        <w:fldChar w:fldCharType="end"/>
      </w:r>
    </w:p>
    <w:p w14:paraId="6642AE1A" w14:textId="77777777" w:rsidR="00B6629F" w:rsidRPr="0092240D" w:rsidRDefault="0092240D">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4"/>
        </w:rPr>
      </w:pPr>
      <w:r w:rsidRPr="0092240D">
        <w:rPr>
          <w:sz w:val="24"/>
        </w:rPr>
        <w:t>The following questions should be answered in narrative format.</w:t>
      </w:r>
    </w:p>
    <w:p w14:paraId="271E0300" w14:textId="77777777" w:rsidR="00B6629F" w:rsidRPr="0092240D" w:rsidRDefault="00B6629F">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4"/>
        </w:rPr>
      </w:pPr>
    </w:p>
    <w:p w14:paraId="4565CB86" w14:textId="77777777" w:rsidR="00B6629F" w:rsidRDefault="00B6629F" w:rsidP="005A7E01">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sz w:val="24"/>
        </w:rPr>
      </w:pPr>
      <w:r>
        <w:rPr>
          <w:sz w:val="24"/>
        </w:rPr>
        <w:tab/>
        <w:t>1.</w:t>
      </w:r>
      <w:r>
        <w:rPr>
          <w:sz w:val="24"/>
        </w:rPr>
        <w:tab/>
        <w:t>List objectives</w:t>
      </w:r>
      <w:r w:rsidR="009A4B66">
        <w:rPr>
          <w:sz w:val="24"/>
        </w:rPr>
        <w:t xml:space="preserve"> in numerical list format</w:t>
      </w:r>
      <w:r>
        <w:rPr>
          <w:sz w:val="24"/>
        </w:rPr>
        <w:t xml:space="preserve">. </w:t>
      </w:r>
      <w:r w:rsidR="001F47E8">
        <w:rPr>
          <w:sz w:val="24"/>
        </w:rPr>
        <w:t>Discuss if and how they w</w:t>
      </w:r>
      <w:r>
        <w:rPr>
          <w:sz w:val="24"/>
        </w:rPr>
        <w:t xml:space="preserve">ere </w:t>
      </w:r>
      <w:r w:rsidR="001F47E8">
        <w:rPr>
          <w:sz w:val="24"/>
        </w:rPr>
        <w:t>achieved.</w:t>
      </w:r>
    </w:p>
    <w:p w14:paraId="6D3DBA2E" w14:textId="77777777" w:rsidR="00B6629F" w:rsidRDefault="00B6629F">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sz w:val="24"/>
        </w:rPr>
      </w:pPr>
      <w:r>
        <w:rPr>
          <w:sz w:val="24"/>
        </w:rPr>
        <w:tab/>
        <w:t>2.</w:t>
      </w:r>
      <w:r>
        <w:rPr>
          <w:sz w:val="24"/>
        </w:rPr>
        <w:tab/>
        <w:t>Did the internship meet your personal expectations?</w:t>
      </w:r>
    </w:p>
    <w:p w14:paraId="741C6321" w14:textId="77777777" w:rsidR="00B6629F" w:rsidRDefault="00B6629F">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sz w:val="24"/>
        </w:rPr>
      </w:pPr>
      <w:r>
        <w:rPr>
          <w:sz w:val="24"/>
        </w:rPr>
        <w:tab/>
        <w:t>3.</w:t>
      </w:r>
      <w:r>
        <w:rPr>
          <w:sz w:val="24"/>
        </w:rPr>
        <w:tab/>
        <w:t>Was the organization open to your ideas?</w:t>
      </w:r>
    </w:p>
    <w:p w14:paraId="0013E2E7" w14:textId="77777777" w:rsidR="00B6629F" w:rsidRDefault="00B6629F">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sz w:val="24"/>
        </w:rPr>
      </w:pPr>
      <w:r>
        <w:rPr>
          <w:sz w:val="24"/>
        </w:rPr>
        <w:tab/>
        <w:t>4.</w:t>
      </w:r>
      <w:r>
        <w:rPr>
          <w:sz w:val="24"/>
        </w:rPr>
        <w:tab/>
        <w:t xml:space="preserve">Would you like a career in </w:t>
      </w:r>
      <w:r w:rsidR="00207352">
        <w:rPr>
          <w:sz w:val="24"/>
        </w:rPr>
        <w:t>your program major?</w:t>
      </w:r>
    </w:p>
    <w:p w14:paraId="15F4596A" w14:textId="77777777" w:rsidR="00B6629F" w:rsidRDefault="00B6629F">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sz w:val="24"/>
        </w:rPr>
      </w:pPr>
      <w:r>
        <w:rPr>
          <w:sz w:val="24"/>
        </w:rPr>
        <w:tab/>
        <w:t>5.</w:t>
      </w:r>
      <w:r>
        <w:rPr>
          <w:sz w:val="24"/>
        </w:rPr>
        <w:tab/>
        <w:t>Would you recommend the organization to other interns?</w:t>
      </w:r>
    </w:p>
    <w:p w14:paraId="5A16F267" w14:textId="77777777" w:rsidR="00B6629F" w:rsidRDefault="00B6629F">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sz w:val="24"/>
        </w:rPr>
      </w:pPr>
      <w:r>
        <w:rPr>
          <w:sz w:val="24"/>
        </w:rPr>
        <w:tab/>
        <w:t>6.</w:t>
      </w:r>
      <w:r>
        <w:rPr>
          <w:sz w:val="24"/>
        </w:rPr>
        <w:tab/>
        <w:t>How could this experience have been improved?</w:t>
      </w:r>
    </w:p>
    <w:p w14:paraId="3D5E3812" w14:textId="77777777" w:rsidR="00B6629F" w:rsidRDefault="00B6629F">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sz w:val="24"/>
        </w:rPr>
      </w:pPr>
      <w:r>
        <w:rPr>
          <w:sz w:val="24"/>
        </w:rPr>
        <w:tab/>
        <w:t>7.</w:t>
      </w:r>
      <w:r>
        <w:rPr>
          <w:sz w:val="24"/>
        </w:rPr>
        <w:tab/>
        <w:t>What was your greatest accomplishment?</w:t>
      </w:r>
    </w:p>
    <w:p w14:paraId="6299EC52" w14:textId="77777777" w:rsidR="00B6629F" w:rsidRDefault="00B6629F">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4"/>
        </w:rPr>
      </w:pPr>
    </w:p>
    <w:p w14:paraId="460BE134" w14:textId="77777777" w:rsidR="005A7E01" w:rsidRDefault="00B6629F">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i/>
          <w:iCs/>
          <w:sz w:val="24"/>
        </w:rPr>
      </w:pPr>
      <w:r>
        <w:rPr>
          <w:sz w:val="24"/>
        </w:rPr>
        <w:tab/>
      </w:r>
      <w:r w:rsidRPr="0092240D">
        <w:rPr>
          <w:b/>
          <w:iCs/>
          <w:sz w:val="24"/>
        </w:rPr>
        <w:t>Work Performanc</w:t>
      </w:r>
      <w:r w:rsidR="0092240D" w:rsidRPr="0092240D">
        <w:rPr>
          <w:b/>
          <w:iCs/>
          <w:sz w:val="24"/>
        </w:rPr>
        <w:t>e</w:t>
      </w:r>
      <w:r w:rsidR="0092240D">
        <w:rPr>
          <w:i/>
          <w:iCs/>
          <w:sz w:val="24"/>
        </w:rPr>
        <w:t xml:space="preserve">.  </w:t>
      </w:r>
    </w:p>
    <w:p w14:paraId="50CB5272" w14:textId="77777777" w:rsidR="00B6629F" w:rsidRPr="0092240D" w:rsidRDefault="0092240D">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4"/>
        </w:rPr>
      </w:pPr>
      <w:r w:rsidRPr="0092240D">
        <w:rPr>
          <w:iCs/>
          <w:sz w:val="24"/>
        </w:rPr>
        <w:t>The following questions should be answered in narrative format</w:t>
      </w:r>
      <w:r w:rsidR="00B6629F" w:rsidRPr="0092240D">
        <w:rPr>
          <w:sz w:val="24"/>
        </w:rPr>
        <w:t>:</w:t>
      </w:r>
    </w:p>
    <w:p w14:paraId="2326AEFD" w14:textId="77777777" w:rsidR="00B6629F" w:rsidRPr="0092240D" w:rsidRDefault="00B6629F">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4"/>
        </w:rPr>
      </w:pPr>
    </w:p>
    <w:p w14:paraId="1E13F601" w14:textId="77777777" w:rsidR="00B6629F" w:rsidRDefault="00B6629F">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sz w:val="24"/>
        </w:rPr>
      </w:pPr>
      <w:r>
        <w:rPr>
          <w:sz w:val="24"/>
        </w:rPr>
        <w:tab/>
        <w:t>1.</w:t>
      </w:r>
      <w:r>
        <w:rPr>
          <w:sz w:val="24"/>
        </w:rPr>
        <w:tab/>
        <w:t>What prior skills did you use in this internship?  List new skills and knowledge acquired.</w:t>
      </w:r>
    </w:p>
    <w:p w14:paraId="7ED152E2" w14:textId="77777777" w:rsidR="00B6629F" w:rsidRDefault="00B6629F">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sz w:val="24"/>
        </w:rPr>
      </w:pPr>
      <w:r>
        <w:rPr>
          <w:sz w:val="24"/>
        </w:rPr>
        <w:tab/>
        <w:t>2.</w:t>
      </w:r>
      <w:r>
        <w:rPr>
          <w:sz w:val="24"/>
        </w:rPr>
        <w:tab/>
        <w:t>Were you satisfied with your performance on assignments and projects?</w:t>
      </w:r>
    </w:p>
    <w:p w14:paraId="3F65B617" w14:textId="77777777" w:rsidR="00B6629F" w:rsidRDefault="00B6629F">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sz w:val="24"/>
        </w:rPr>
      </w:pPr>
      <w:r>
        <w:rPr>
          <w:sz w:val="24"/>
        </w:rPr>
        <w:tab/>
        <w:t>3.</w:t>
      </w:r>
      <w:r>
        <w:rPr>
          <w:sz w:val="24"/>
        </w:rPr>
        <w:tab/>
        <w:t>Did you meet deadlines?  Did you use your time efficiently?</w:t>
      </w:r>
    </w:p>
    <w:p w14:paraId="3C07724A" w14:textId="77777777" w:rsidR="002A3649" w:rsidRDefault="00B6629F" w:rsidP="002A3649">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pPr>
      <w:r>
        <w:rPr>
          <w:sz w:val="24"/>
        </w:rPr>
        <w:tab/>
        <w:t>4.</w:t>
      </w:r>
      <w:r>
        <w:rPr>
          <w:sz w:val="24"/>
        </w:rPr>
        <w:tab/>
        <w:t>Honestly rate the overa</w:t>
      </w:r>
      <w:r w:rsidR="004F7794">
        <w:rPr>
          <w:sz w:val="24"/>
        </w:rPr>
        <w:t>ll quality of your work.</w:t>
      </w:r>
      <w:r w:rsidR="002A3649">
        <w:t xml:space="preserve"> </w:t>
      </w:r>
    </w:p>
    <w:p w14:paraId="04B843DF" w14:textId="77777777" w:rsidR="002A3649" w:rsidRDefault="002A3649" w:rsidP="002A3649">
      <w:pPr>
        <w:pStyle w:val="Default"/>
        <w:spacing w:after="15"/>
        <w:rPr>
          <w:sz w:val="21"/>
          <w:szCs w:val="21"/>
        </w:rPr>
      </w:pPr>
      <w:r>
        <w:rPr>
          <w:sz w:val="21"/>
          <w:szCs w:val="21"/>
        </w:rPr>
        <w:t xml:space="preserve">5. Describe the supervision provided. What kind of instruction, assistance and consultation did you receive? Did you have the opportunity to closely interact with co-workers? Were they helpful? Describe any opportunities such as networking or social/cultural events, which were available to you as a result of this experience. </w:t>
      </w:r>
    </w:p>
    <w:p w14:paraId="2C108453" w14:textId="77777777" w:rsidR="002A3649" w:rsidRDefault="002A3649" w:rsidP="002A3649">
      <w:pPr>
        <w:pStyle w:val="Default"/>
        <w:rPr>
          <w:sz w:val="21"/>
          <w:szCs w:val="21"/>
        </w:rPr>
      </w:pPr>
      <w:r>
        <w:rPr>
          <w:b/>
          <w:bCs/>
          <w:sz w:val="21"/>
          <w:szCs w:val="21"/>
        </w:rPr>
        <w:t xml:space="preserve">6. </w:t>
      </w:r>
      <w:r>
        <w:rPr>
          <w:sz w:val="21"/>
          <w:szCs w:val="21"/>
        </w:rPr>
        <w:t xml:space="preserve">Describe the most outstanding event or events that occurred during your internship. Were there any problems encountered and, if so, what strategies were used to solve them? What was your greatest accomplishment? How did you achieve it? </w:t>
      </w:r>
    </w:p>
    <w:p w14:paraId="10B1347B" w14:textId="77777777" w:rsidR="00B356A3" w:rsidRDefault="00B356A3">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4"/>
        </w:rPr>
      </w:pPr>
    </w:p>
    <w:p w14:paraId="7936FB5E" w14:textId="77777777" w:rsidR="00E84F53" w:rsidRDefault="00B6629F">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4"/>
        </w:rPr>
      </w:pPr>
      <w:r>
        <w:rPr>
          <w:sz w:val="24"/>
        </w:rPr>
        <w:tab/>
      </w:r>
      <w:r w:rsidRPr="0092240D">
        <w:rPr>
          <w:b/>
          <w:iCs/>
          <w:sz w:val="24"/>
        </w:rPr>
        <w:t>Personal Benefits</w:t>
      </w:r>
      <w:r w:rsidR="0092240D">
        <w:rPr>
          <w:b/>
          <w:iCs/>
          <w:sz w:val="24"/>
        </w:rPr>
        <w:t>.</w:t>
      </w:r>
      <w:r w:rsidR="0092240D">
        <w:rPr>
          <w:sz w:val="24"/>
        </w:rPr>
        <w:t xml:space="preserve">  </w:t>
      </w:r>
    </w:p>
    <w:p w14:paraId="4D563730" w14:textId="77777777" w:rsidR="00B6629F" w:rsidRDefault="0092240D">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4"/>
        </w:rPr>
      </w:pPr>
      <w:r>
        <w:rPr>
          <w:sz w:val="24"/>
        </w:rPr>
        <w:t>The following questions should be answered in narrative format.</w:t>
      </w:r>
    </w:p>
    <w:p w14:paraId="7F9017F5" w14:textId="77777777" w:rsidR="00B6629F" w:rsidRDefault="00B6629F">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4"/>
        </w:rPr>
      </w:pPr>
    </w:p>
    <w:p w14:paraId="55F404F1" w14:textId="77777777" w:rsidR="00B6629F" w:rsidRDefault="00B6629F">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sz w:val="24"/>
        </w:rPr>
      </w:pPr>
      <w:r>
        <w:rPr>
          <w:sz w:val="24"/>
        </w:rPr>
        <w:tab/>
        <w:t>1.</w:t>
      </w:r>
      <w:r>
        <w:rPr>
          <w:sz w:val="24"/>
        </w:rPr>
        <w:tab/>
        <w:t>How have your academic and career goals changed?</w:t>
      </w:r>
    </w:p>
    <w:p w14:paraId="0D6E83F8" w14:textId="77777777" w:rsidR="002A3649" w:rsidRDefault="00B6629F" w:rsidP="002A3649">
      <w:pPr>
        <w:pStyle w:val="Quick1"/>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1"/>
          <w:szCs w:val="21"/>
        </w:rPr>
      </w:pPr>
      <w:r>
        <w:tab/>
        <w:t>2.</w:t>
      </w:r>
      <w:r>
        <w:tab/>
        <w:t>What impact did this experience have on your personal growth?</w:t>
      </w:r>
      <w:r w:rsidR="002A3649" w:rsidRPr="002A3649">
        <w:rPr>
          <w:sz w:val="21"/>
          <w:szCs w:val="21"/>
        </w:rPr>
        <w:t xml:space="preserve"> </w:t>
      </w:r>
      <w:r w:rsidR="002A3649">
        <w:rPr>
          <w:sz w:val="21"/>
          <w:szCs w:val="21"/>
        </w:rPr>
        <w:t xml:space="preserve">Provide examples of course work that relates to your internship. In what ways, if any, have your coursework prepared you for what was expected of you as an intern? Describe how the internship contributed to your education, list specific examples/situations. Was it academically relevant? Identify courses that you wish you had taken or plan to take as a result of this experience. </w:t>
      </w:r>
    </w:p>
    <w:p w14:paraId="63C98294" w14:textId="77777777" w:rsidR="00B6629F" w:rsidRDefault="00B6629F">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sz w:val="24"/>
        </w:rPr>
      </w:pPr>
    </w:p>
    <w:p w14:paraId="44A35E87" w14:textId="77777777" w:rsidR="00B6629F" w:rsidRDefault="00B6629F" w:rsidP="000B2F10">
      <w:pPr>
        <w:pStyle w:val="Quick1"/>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Fonts w:ascii="Times New Roman" w:hAnsi="Times New Roman"/>
        </w:rPr>
      </w:pPr>
      <w:r>
        <w:rPr>
          <w:rFonts w:ascii="Times New Roman" w:hAnsi="Times New Roman"/>
        </w:rPr>
        <w:tab/>
        <w:t>3.</w:t>
      </w:r>
      <w:r>
        <w:rPr>
          <w:rFonts w:ascii="Times New Roman" w:hAnsi="Times New Roman"/>
        </w:rPr>
        <w:tab/>
        <w:t xml:space="preserve">What insights have you gained regarding </w:t>
      </w:r>
      <w:r w:rsidR="00DC22B9">
        <w:rPr>
          <w:rFonts w:ascii="Times New Roman" w:hAnsi="Times New Roman"/>
        </w:rPr>
        <w:t>your field of study</w:t>
      </w:r>
      <w:r w:rsidR="00207352">
        <w:rPr>
          <w:rFonts w:ascii="Times New Roman" w:hAnsi="Times New Roman"/>
        </w:rPr>
        <w:t xml:space="preserve"> or profession?</w:t>
      </w:r>
      <w:r w:rsidR="002A3649" w:rsidRPr="002A3649">
        <w:rPr>
          <w:sz w:val="21"/>
          <w:szCs w:val="21"/>
        </w:rPr>
        <w:t xml:space="preserve"> </w:t>
      </w:r>
      <w:r w:rsidR="002A3649">
        <w:rPr>
          <w:sz w:val="21"/>
          <w:szCs w:val="21"/>
        </w:rPr>
        <w:t>Identify and explain any personal or career decisions that you have made as a result of this experience. What impact did this experience have on your personal growth?</w:t>
      </w:r>
    </w:p>
    <w:p w14:paraId="4A6E370F" w14:textId="77777777" w:rsidR="002A3649" w:rsidRDefault="002A3649" w:rsidP="000B2F10">
      <w:pPr>
        <w:pStyle w:val="Quick1"/>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pPr>
    </w:p>
    <w:p w14:paraId="01432860" w14:textId="77777777" w:rsidR="004849B3" w:rsidRDefault="004849B3">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i/>
          <w:iCs/>
          <w:sz w:val="24"/>
        </w:rPr>
      </w:pPr>
    </w:p>
    <w:p w14:paraId="087089E6" w14:textId="77777777" w:rsidR="00054F15" w:rsidRPr="0092240D" w:rsidRDefault="00054F15" w:rsidP="0092240D">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iCs/>
          <w:sz w:val="24"/>
        </w:rPr>
      </w:pPr>
      <w:r w:rsidRPr="0092240D">
        <w:rPr>
          <w:b/>
          <w:iCs/>
          <w:sz w:val="24"/>
        </w:rPr>
        <w:t>References</w:t>
      </w:r>
    </w:p>
    <w:p w14:paraId="6066F7AC" w14:textId="77777777" w:rsidR="00054F15" w:rsidRDefault="00054F15">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i/>
          <w:iCs/>
          <w:sz w:val="24"/>
        </w:rPr>
      </w:pPr>
    </w:p>
    <w:p w14:paraId="693872E3" w14:textId="77777777" w:rsidR="00054F15" w:rsidRDefault="00054F15">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iCs/>
          <w:sz w:val="24"/>
        </w:rPr>
      </w:pPr>
      <w:r>
        <w:rPr>
          <w:iCs/>
          <w:sz w:val="24"/>
        </w:rPr>
        <w:tab/>
      </w:r>
      <w:r w:rsidRPr="00207352">
        <w:rPr>
          <w:iCs/>
          <w:sz w:val="24"/>
          <w:u w:val="single"/>
        </w:rPr>
        <w:t>Most</w:t>
      </w:r>
      <w:r>
        <w:rPr>
          <w:iCs/>
          <w:sz w:val="24"/>
        </w:rPr>
        <w:t>, if not all, paragraphs should have a citation.  These can be personal communications if you obtained information through interviewing methods (personal communications are only found in the text and not the reference list), as well as references of paper documents and web pages.  APA style should be used to format the paper and reference list.  Failure to appropriately format and cite references may result in a violation in the academic integrity policy and will handled accordingly.</w:t>
      </w:r>
      <w:r w:rsidR="00207352">
        <w:rPr>
          <w:iCs/>
          <w:sz w:val="24"/>
        </w:rPr>
        <w:t xml:space="preserve">  </w:t>
      </w:r>
    </w:p>
    <w:p w14:paraId="359C581D" w14:textId="77777777" w:rsidR="00054F15" w:rsidRPr="00054F15" w:rsidRDefault="00054F15">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iCs/>
          <w:sz w:val="24"/>
        </w:rPr>
      </w:pPr>
    </w:p>
    <w:p w14:paraId="49ED2EB8" w14:textId="77777777" w:rsidR="00B6629F" w:rsidRPr="0092240D" w:rsidRDefault="00B6629F">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sz w:val="24"/>
        </w:rPr>
      </w:pPr>
      <w:r w:rsidRPr="0092240D">
        <w:rPr>
          <w:b/>
          <w:iCs/>
          <w:sz w:val="24"/>
        </w:rPr>
        <w:t>Appendices</w:t>
      </w:r>
      <w:r w:rsidRPr="0092240D">
        <w:rPr>
          <w:b/>
          <w:sz w:val="24"/>
          <w:u w:val="single"/>
        </w:rPr>
        <w:fldChar w:fldCharType="begin"/>
      </w:r>
      <w:r w:rsidRPr="0092240D">
        <w:rPr>
          <w:b/>
          <w:sz w:val="24"/>
          <w:u w:val="single"/>
        </w:rPr>
        <w:instrText>tc "Appendices" \l 2</w:instrText>
      </w:r>
      <w:r w:rsidRPr="0092240D">
        <w:rPr>
          <w:b/>
          <w:sz w:val="24"/>
          <w:u w:val="single"/>
        </w:rPr>
        <w:fldChar w:fldCharType="end"/>
      </w:r>
    </w:p>
    <w:p w14:paraId="2B262F0C" w14:textId="77777777" w:rsidR="00B6629F" w:rsidRDefault="00B6629F">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4"/>
        </w:rPr>
      </w:pPr>
    </w:p>
    <w:p w14:paraId="72E7AFE8" w14:textId="77777777" w:rsidR="00B6629F" w:rsidRDefault="00B6629F">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4"/>
        </w:rPr>
      </w:pPr>
      <w:r>
        <w:rPr>
          <w:sz w:val="24"/>
        </w:rPr>
        <w:tab/>
        <w:t>Include a copy of each project whether complete or partially complete.  Any items</w:t>
      </w:r>
      <w:r w:rsidR="00207352">
        <w:rPr>
          <w:sz w:val="24"/>
        </w:rPr>
        <w:t xml:space="preserve"> you</w:t>
      </w:r>
      <w:r>
        <w:rPr>
          <w:sz w:val="24"/>
        </w:rPr>
        <w:t xml:space="preserve"> produced in conjunction with the internship should be exhibited.  </w:t>
      </w:r>
      <w:r w:rsidR="00FF05AB">
        <w:rPr>
          <w:sz w:val="24"/>
        </w:rPr>
        <w:t xml:space="preserve"> </w:t>
      </w:r>
      <w:r w:rsidR="00FF05AB" w:rsidRPr="00FF05AB">
        <w:rPr>
          <w:sz w:val="24"/>
          <w:u w:val="single"/>
        </w:rPr>
        <w:t>Every</w:t>
      </w:r>
      <w:r w:rsidR="00FF05AB">
        <w:rPr>
          <w:sz w:val="24"/>
        </w:rPr>
        <w:t xml:space="preserve"> page of the appendix must be paged sequentially in your document and be reflected on the Table of Contents.  </w:t>
      </w:r>
      <w:r>
        <w:rPr>
          <w:sz w:val="24"/>
        </w:rPr>
        <w:t>Other helpful hints include:</w:t>
      </w:r>
    </w:p>
    <w:p w14:paraId="3D543B3C" w14:textId="77777777" w:rsidR="00B6629F" w:rsidRDefault="00B6629F">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4"/>
        </w:rPr>
      </w:pPr>
    </w:p>
    <w:p w14:paraId="6371529F" w14:textId="77777777" w:rsidR="009A4B66" w:rsidRDefault="00B6629F" w:rsidP="009A4B66">
      <w:pPr>
        <w:numPr>
          <w:ilvl w:val="0"/>
          <w:numId w:val="2"/>
        </w:num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4"/>
        </w:rPr>
      </w:pPr>
      <w:r>
        <w:rPr>
          <w:sz w:val="24"/>
        </w:rPr>
        <w:t xml:space="preserve">All appendices included </w:t>
      </w:r>
      <w:r>
        <w:rPr>
          <w:sz w:val="24"/>
          <w:u w:val="single"/>
        </w:rPr>
        <w:t>must</w:t>
      </w:r>
      <w:r>
        <w:rPr>
          <w:sz w:val="24"/>
        </w:rPr>
        <w:t xml:space="preserve"> be discussed in the body of the paper and include a page     reference</w:t>
      </w:r>
      <w:r w:rsidR="001F47E8">
        <w:rPr>
          <w:sz w:val="24"/>
        </w:rPr>
        <w:t>.  Cite appendices as in one of the following ways:  (</w:t>
      </w:r>
      <w:r>
        <w:rPr>
          <w:sz w:val="24"/>
        </w:rPr>
        <w:t>Appendix A, p. 23)</w:t>
      </w:r>
      <w:r w:rsidR="001F47E8">
        <w:rPr>
          <w:sz w:val="24"/>
        </w:rPr>
        <w:t xml:space="preserve"> or Appendix A (p. 23) depending on the sentence format</w:t>
      </w:r>
      <w:r>
        <w:rPr>
          <w:sz w:val="24"/>
        </w:rPr>
        <w:t>.</w:t>
      </w:r>
    </w:p>
    <w:p w14:paraId="0D7B9833" w14:textId="77777777" w:rsidR="009A4B66" w:rsidRDefault="00B6629F" w:rsidP="009A4B66">
      <w:pPr>
        <w:numPr>
          <w:ilvl w:val="0"/>
          <w:numId w:val="2"/>
        </w:num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4"/>
        </w:rPr>
      </w:pPr>
      <w:r w:rsidRPr="009A4B66">
        <w:rPr>
          <w:sz w:val="24"/>
        </w:rPr>
        <w:t xml:space="preserve">Appendices are arranged according to the order in which they are discussed in the paper (i.e., the first appendix discussed should be Appendix </w:t>
      </w:r>
      <w:r w:rsidR="00DC22B9" w:rsidRPr="009A4B66">
        <w:rPr>
          <w:sz w:val="24"/>
        </w:rPr>
        <w:t>A;</w:t>
      </w:r>
      <w:r w:rsidRPr="009A4B66">
        <w:rPr>
          <w:sz w:val="24"/>
        </w:rPr>
        <w:t xml:space="preserve"> the second should be Appendix B, and so on).</w:t>
      </w:r>
    </w:p>
    <w:p w14:paraId="598A885C" w14:textId="77777777" w:rsidR="009A4B66" w:rsidRDefault="00B6629F" w:rsidP="009A4B66">
      <w:pPr>
        <w:numPr>
          <w:ilvl w:val="0"/>
          <w:numId w:val="2"/>
        </w:num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4"/>
        </w:rPr>
      </w:pPr>
      <w:r w:rsidRPr="009A4B66">
        <w:rPr>
          <w:sz w:val="24"/>
        </w:rPr>
        <w:t>Make certain the pages in the appendices are properly numbered.  The page number provided in the Table of Contents and cited in the main body of the pap</w:t>
      </w:r>
      <w:r w:rsidR="001F47E8" w:rsidRPr="009A4B66">
        <w:rPr>
          <w:sz w:val="24"/>
        </w:rPr>
        <w:t xml:space="preserve">er should be consistent.  The </w:t>
      </w:r>
      <w:r w:rsidRPr="009A4B66">
        <w:rPr>
          <w:sz w:val="24"/>
        </w:rPr>
        <w:t xml:space="preserve">appendices section should begin pagination where the </w:t>
      </w:r>
      <w:r w:rsidR="00207352">
        <w:rPr>
          <w:sz w:val="24"/>
        </w:rPr>
        <w:t>Reference page ends.  See</w:t>
      </w:r>
      <w:r w:rsidRPr="009A4B66">
        <w:rPr>
          <w:sz w:val="24"/>
        </w:rPr>
        <w:t xml:space="preserve"> the Table of Contents provided</w:t>
      </w:r>
      <w:r w:rsidR="00207352">
        <w:rPr>
          <w:sz w:val="24"/>
        </w:rPr>
        <w:t xml:space="preserve"> in this document as an example</w:t>
      </w:r>
      <w:r w:rsidRPr="009A4B66">
        <w:rPr>
          <w:sz w:val="24"/>
        </w:rPr>
        <w:t>.</w:t>
      </w:r>
      <w:r w:rsidR="001F47E8" w:rsidRPr="009A4B66">
        <w:rPr>
          <w:sz w:val="24"/>
        </w:rPr>
        <w:t xml:space="preserve">  Use of a black ink pen is acceptable for paginating the appendices only.</w:t>
      </w:r>
    </w:p>
    <w:p w14:paraId="329E153A" w14:textId="77777777" w:rsidR="00054F15" w:rsidRPr="004F7794" w:rsidRDefault="009A4B66" w:rsidP="004F7794">
      <w:pPr>
        <w:numPr>
          <w:ilvl w:val="0"/>
          <w:numId w:val="2"/>
        </w:num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4"/>
        </w:rPr>
      </w:pPr>
      <w:r>
        <w:rPr>
          <w:sz w:val="24"/>
        </w:rPr>
        <w:t>Each appendix must be labeled with Appendix A (or whatever the letter is) and the titl</w:t>
      </w:r>
      <w:r w:rsidR="004F7794">
        <w:rPr>
          <w:sz w:val="24"/>
        </w:rPr>
        <w:t>e.</w:t>
      </w:r>
    </w:p>
    <w:p w14:paraId="75A129CF" w14:textId="77777777" w:rsidR="00054F15" w:rsidRDefault="00054F15" w:rsidP="004F7794">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4"/>
        </w:rPr>
      </w:pPr>
    </w:p>
    <w:p w14:paraId="42CDDEF0" w14:textId="77777777" w:rsidR="00B6629F" w:rsidRPr="0092240D" w:rsidRDefault="003D2189" w:rsidP="0092240D">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jc w:val="center"/>
        <w:rPr>
          <w:b/>
          <w:sz w:val="24"/>
        </w:rPr>
      </w:pPr>
      <w:r w:rsidRPr="0092240D">
        <w:rPr>
          <w:b/>
          <w:sz w:val="24"/>
        </w:rPr>
        <w:t xml:space="preserve">The Internship </w:t>
      </w:r>
      <w:r w:rsidR="00FD076F" w:rsidRPr="0092240D">
        <w:rPr>
          <w:b/>
          <w:sz w:val="24"/>
        </w:rPr>
        <w:t>Presentation</w:t>
      </w:r>
    </w:p>
    <w:p w14:paraId="6EEE7706" w14:textId="77777777" w:rsidR="003D2189" w:rsidRDefault="003D2189" w:rsidP="003D2189">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4"/>
        </w:rPr>
      </w:pPr>
    </w:p>
    <w:p w14:paraId="4D591937" w14:textId="77777777" w:rsidR="003D2189" w:rsidRDefault="00DC22B9" w:rsidP="003D2189">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4"/>
        </w:rPr>
      </w:pPr>
      <w:r>
        <w:rPr>
          <w:sz w:val="24"/>
        </w:rPr>
        <w:lastRenderedPageBreak/>
        <w:tab/>
      </w:r>
      <w:r w:rsidR="003D2189">
        <w:rPr>
          <w:sz w:val="24"/>
        </w:rPr>
        <w:t xml:space="preserve">Students will </w:t>
      </w:r>
      <w:r w:rsidR="0003584A">
        <w:rPr>
          <w:sz w:val="24"/>
        </w:rPr>
        <w:t>complete</w:t>
      </w:r>
      <w:r w:rsidR="00FD076F">
        <w:rPr>
          <w:sz w:val="24"/>
        </w:rPr>
        <w:t xml:space="preserve"> a presentation that showed a major contribution to the organization</w:t>
      </w:r>
      <w:r w:rsidR="003D2189">
        <w:rPr>
          <w:sz w:val="24"/>
        </w:rPr>
        <w:t xml:space="preserve">.  </w:t>
      </w:r>
    </w:p>
    <w:p w14:paraId="6E292C84" w14:textId="77777777" w:rsidR="00B6629F" w:rsidRDefault="00B6629F">
      <w:pPr>
        <w:tabs>
          <w:tab w:val="left" w:pos="-1080"/>
          <w:tab w:val="left" w:pos="-720"/>
          <w:tab w:val="left" w:pos="1"/>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sz w:val="24"/>
        </w:rPr>
      </w:pPr>
    </w:p>
    <w:sectPr w:rsidR="00B6629F" w:rsidSect="00E11CE8">
      <w:endnotePr>
        <w:numFmt w:val="decimal"/>
      </w:endnotePr>
      <w:pgSz w:w="12240" w:h="15840"/>
      <w:pgMar w:top="1440" w:right="1440" w:bottom="1440" w:left="144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7562D2" w14:textId="77777777" w:rsidR="00D969CE" w:rsidRDefault="00D969CE">
      <w:r>
        <w:separator/>
      </w:r>
    </w:p>
  </w:endnote>
  <w:endnote w:type="continuationSeparator" w:id="0">
    <w:p w14:paraId="3EB0619A" w14:textId="77777777" w:rsidR="00D969CE" w:rsidRDefault="00D969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G Times">
    <w:altName w:val="Times New Roman"/>
    <w:charset w:val="00"/>
    <w:family w:val="roman"/>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77A201" w14:textId="77777777" w:rsidR="00D969CE" w:rsidRDefault="00D969CE">
      <w:r>
        <w:separator/>
      </w:r>
    </w:p>
  </w:footnote>
  <w:footnote w:type="continuationSeparator" w:id="0">
    <w:p w14:paraId="741BA31B" w14:textId="77777777" w:rsidR="00D969CE" w:rsidRDefault="00D969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C0F29" w14:textId="77777777" w:rsidR="004F6AE5" w:rsidRDefault="004F6AE5" w:rsidP="001F47E8">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6</w:t>
    </w:r>
    <w:r>
      <w:rPr>
        <w:rStyle w:val="PageNumber"/>
      </w:rPr>
      <w:fldChar w:fldCharType="end"/>
    </w:r>
  </w:p>
  <w:p w14:paraId="6FAE6A8A" w14:textId="77777777" w:rsidR="004F6AE5" w:rsidRDefault="004F6AE5">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FF020" w14:textId="77777777" w:rsidR="004F6AE5" w:rsidRDefault="004F6AE5" w:rsidP="001F47E8">
    <w:pPr>
      <w:pStyle w:val="Header"/>
      <w:framePr w:wrap="around" w:vAnchor="text" w:hAnchor="margin" w:xAlign="right" w:y="1"/>
      <w:jc w:val="right"/>
      <w:rPr>
        <w:rStyle w:val="PageNumber"/>
      </w:rPr>
    </w:pPr>
    <w:r>
      <w:rPr>
        <w:rStyle w:val="PageNumber"/>
      </w:rPr>
      <w:fldChar w:fldCharType="begin"/>
    </w:r>
    <w:r>
      <w:rPr>
        <w:rStyle w:val="PageNumber"/>
      </w:rPr>
      <w:instrText xml:space="preserve">PAGE  </w:instrText>
    </w:r>
    <w:r>
      <w:rPr>
        <w:rStyle w:val="PageNumber"/>
      </w:rPr>
      <w:fldChar w:fldCharType="separate"/>
    </w:r>
    <w:r w:rsidR="002F53A2">
      <w:rPr>
        <w:rStyle w:val="PageNumber"/>
        <w:noProof/>
      </w:rPr>
      <w:t>4</w:t>
    </w:r>
    <w:r>
      <w:rPr>
        <w:rStyle w:val="PageNumber"/>
      </w:rPr>
      <w:fldChar w:fldCharType="end"/>
    </w:r>
  </w:p>
  <w:p w14:paraId="1ECC008D" w14:textId="77777777" w:rsidR="004F6AE5" w:rsidRDefault="004F6AE5" w:rsidP="001F47E8">
    <w:pPr>
      <w:pStyle w:val="Header"/>
      <w:framePr w:wrap="around" w:vAnchor="text" w:hAnchor="margin" w:xAlign="right" w:y="1"/>
      <w:ind w:right="360"/>
      <w:jc w:val="right"/>
      <w:rPr>
        <w:rStyle w:val="PageNumber"/>
      </w:rPr>
    </w:pPr>
  </w:p>
  <w:p w14:paraId="133DDDB1" w14:textId="77777777" w:rsidR="004F6AE5" w:rsidRDefault="004F6AE5" w:rsidP="001F47E8">
    <w:pPr>
      <w:pStyle w:val="Header"/>
      <w:framePr w:wrap="around" w:vAnchor="text" w:hAnchor="margin" w:xAlign="right" w:y="1"/>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C0AF3"/>
    <w:multiLevelType w:val="hybridMultilevel"/>
    <w:tmpl w:val="5A805C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A72A8A"/>
    <w:multiLevelType w:val="hybridMultilevel"/>
    <w:tmpl w:val="AB7C63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4F17ED"/>
    <w:multiLevelType w:val="hybridMultilevel"/>
    <w:tmpl w:val="B97688A0"/>
    <w:lvl w:ilvl="0" w:tplc="BE7E82D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697249"/>
    <w:multiLevelType w:val="hybridMultilevel"/>
    <w:tmpl w:val="63C056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9A4C91"/>
    <w:multiLevelType w:val="hybridMultilevel"/>
    <w:tmpl w:val="B97688A0"/>
    <w:lvl w:ilvl="0" w:tplc="BE7E82D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D5757A4"/>
    <w:multiLevelType w:val="hybridMultilevel"/>
    <w:tmpl w:val="A05439C6"/>
    <w:lvl w:ilvl="0" w:tplc="BE7E82D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E002276"/>
    <w:multiLevelType w:val="hybridMultilevel"/>
    <w:tmpl w:val="DDDE4332"/>
    <w:lvl w:ilvl="0" w:tplc="9EF4A83E">
      <w:start w:val="1"/>
      <w:numFmt w:val="decimal"/>
      <w:lvlText w:val="%1."/>
      <w:lvlJc w:val="left"/>
      <w:pPr>
        <w:ind w:left="1650" w:hanging="465"/>
      </w:pPr>
      <w:rPr>
        <w:rFonts w:hint="default"/>
      </w:rPr>
    </w:lvl>
    <w:lvl w:ilvl="1" w:tplc="04090019" w:tentative="1">
      <w:start w:val="1"/>
      <w:numFmt w:val="lowerLetter"/>
      <w:lvlText w:val="%2."/>
      <w:lvlJc w:val="left"/>
      <w:pPr>
        <w:ind w:left="2265" w:hanging="360"/>
      </w:pPr>
    </w:lvl>
    <w:lvl w:ilvl="2" w:tplc="0409001B" w:tentative="1">
      <w:start w:val="1"/>
      <w:numFmt w:val="lowerRoman"/>
      <w:lvlText w:val="%3."/>
      <w:lvlJc w:val="right"/>
      <w:pPr>
        <w:ind w:left="2985" w:hanging="180"/>
      </w:pPr>
    </w:lvl>
    <w:lvl w:ilvl="3" w:tplc="0409000F" w:tentative="1">
      <w:start w:val="1"/>
      <w:numFmt w:val="decimal"/>
      <w:lvlText w:val="%4."/>
      <w:lvlJc w:val="left"/>
      <w:pPr>
        <w:ind w:left="3705" w:hanging="360"/>
      </w:pPr>
    </w:lvl>
    <w:lvl w:ilvl="4" w:tplc="04090019" w:tentative="1">
      <w:start w:val="1"/>
      <w:numFmt w:val="lowerLetter"/>
      <w:lvlText w:val="%5."/>
      <w:lvlJc w:val="left"/>
      <w:pPr>
        <w:ind w:left="4425" w:hanging="360"/>
      </w:pPr>
    </w:lvl>
    <w:lvl w:ilvl="5" w:tplc="0409001B" w:tentative="1">
      <w:start w:val="1"/>
      <w:numFmt w:val="lowerRoman"/>
      <w:lvlText w:val="%6."/>
      <w:lvlJc w:val="right"/>
      <w:pPr>
        <w:ind w:left="5145" w:hanging="180"/>
      </w:pPr>
    </w:lvl>
    <w:lvl w:ilvl="6" w:tplc="0409000F" w:tentative="1">
      <w:start w:val="1"/>
      <w:numFmt w:val="decimal"/>
      <w:lvlText w:val="%7."/>
      <w:lvlJc w:val="left"/>
      <w:pPr>
        <w:ind w:left="5865" w:hanging="360"/>
      </w:pPr>
    </w:lvl>
    <w:lvl w:ilvl="7" w:tplc="04090019" w:tentative="1">
      <w:start w:val="1"/>
      <w:numFmt w:val="lowerLetter"/>
      <w:lvlText w:val="%8."/>
      <w:lvlJc w:val="left"/>
      <w:pPr>
        <w:ind w:left="6585" w:hanging="360"/>
      </w:pPr>
    </w:lvl>
    <w:lvl w:ilvl="8" w:tplc="0409001B" w:tentative="1">
      <w:start w:val="1"/>
      <w:numFmt w:val="lowerRoman"/>
      <w:lvlText w:val="%9."/>
      <w:lvlJc w:val="right"/>
      <w:pPr>
        <w:ind w:left="7305" w:hanging="180"/>
      </w:pPr>
    </w:lvl>
  </w:abstractNum>
  <w:abstractNum w:abstractNumId="7" w15:restartNumberingAfterBreak="0">
    <w:nsid w:val="4FA37494"/>
    <w:multiLevelType w:val="hybridMultilevel"/>
    <w:tmpl w:val="52AAA3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1A0137F"/>
    <w:multiLevelType w:val="hybridMultilevel"/>
    <w:tmpl w:val="A05439C6"/>
    <w:lvl w:ilvl="0" w:tplc="BE7E82D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6ABD1069"/>
    <w:multiLevelType w:val="hybridMultilevel"/>
    <w:tmpl w:val="A05439C6"/>
    <w:lvl w:ilvl="0" w:tplc="BE7E82D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318391597">
    <w:abstractNumId w:val="7"/>
  </w:num>
  <w:num w:numId="2" w16cid:durableId="156774388">
    <w:abstractNumId w:val="1"/>
  </w:num>
  <w:num w:numId="3" w16cid:durableId="1919825129">
    <w:abstractNumId w:val="0"/>
  </w:num>
  <w:num w:numId="4" w16cid:durableId="1500150073">
    <w:abstractNumId w:val="9"/>
  </w:num>
  <w:num w:numId="5" w16cid:durableId="943808677">
    <w:abstractNumId w:val="5"/>
  </w:num>
  <w:num w:numId="6" w16cid:durableId="872810269">
    <w:abstractNumId w:val="8"/>
  </w:num>
  <w:num w:numId="7" w16cid:durableId="1865361243">
    <w:abstractNumId w:val="4"/>
  </w:num>
  <w:num w:numId="8" w16cid:durableId="1197307186">
    <w:abstractNumId w:val="2"/>
  </w:num>
  <w:num w:numId="9" w16cid:durableId="1580023127">
    <w:abstractNumId w:val="3"/>
  </w:num>
  <w:num w:numId="10" w16cid:durableId="103110644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rawingGridVerticalSpacing w:val="120"/>
  <w:displayHorizontalDrawingGridEvery w:val="2"/>
  <w:displayVerticalDrawingGridEvery w:val="0"/>
  <w:doNotShadeFormData/>
  <w:noPunctuationKerning/>
  <w:characterSpacingControl w:val="doNotCompress"/>
  <w:footnotePr>
    <w:footnote w:id="-1"/>
    <w:footnote w:id="0"/>
  </w:footnotePr>
  <w:endnotePr>
    <w:numFmt w:val="decimal"/>
    <w:endnote w:id="-1"/>
    <w:endnote w:id="0"/>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wNjOxNLI0NbQwMTJT0lEKTi0uzszPAykwrgUAd2vKFiwAAAA="/>
  </w:docVars>
  <w:rsids>
    <w:rsidRoot w:val="00B6629F"/>
    <w:rsid w:val="0003584A"/>
    <w:rsid w:val="000434A5"/>
    <w:rsid w:val="00054F15"/>
    <w:rsid w:val="00093DED"/>
    <w:rsid w:val="000A47D9"/>
    <w:rsid w:val="000B2F10"/>
    <w:rsid w:val="000C6936"/>
    <w:rsid w:val="0011622F"/>
    <w:rsid w:val="00140C62"/>
    <w:rsid w:val="00157214"/>
    <w:rsid w:val="00161E44"/>
    <w:rsid w:val="001D2184"/>
    <w:rsid w:val="001E6009"/>
    <w:rsid w:val="001F47E8"/>
    <w:rsid w:val="00202FA1"/>
    <w:rsid w:val="00207352"/>
    <w:rsid w:val="00220D06"/>
    <w:rsid w:val="00221AFE"/>
    <w:rsid w:val="0023339F"/>
    <w:rsid w:val="00235CB2"/>
    <w:rsid w:val="00241F92"/>
    <w:rsid w:val="00267491"/>
    <w:rsid w:val="002842F6"/>
    <w:rsid w:val="002A3649"/>
    <w:rsid w:val="002A3F53"/>
    <w:rsid w:val="002B6243"/>
    <w:rsid w:val="002F53A2"/>
    <w:rsid w:val="00362483"/>
    <w:rsid w:val="00365C37"/>
    <w:rsid w:val="00372EBB"/>
    <w:rsid w:val="003834C7"/>
    <w:rsid w:val="00385369"/>
    <w:rsid w:val="00394AEB"/>
    <w:rsid w:val="003C19A9"/>
    <w:rsid w:val="003D2189"/>
    <w:rsid w:val="003D2BA3"/>
    <w:rsid w:val="003E426A"/>
    <w:rsid w:val="004136E7"/>
    <w:rsid w:val="00434BE8"/>
    <w:rsid w:val="00471577"/>
    <w:rsid w:val="004849B3"/>
    <w:rsid w:val="004E0A1B"/>
    <w:rsid w:val="004F6AE5"/>
    <w:rsid w:val="004F7794"/>
    <w:rsid w:val="00501FD2"/>
    <w:rsid w:val="005129E3"/>
    <w:rsid w:val="00513617"/>
    <w:rsid w:val="00533666"/>
    <w:rsid w:val="00557063"/>
    <w:rsid w:val="00593438"/>
    <w:rsid w:val="005A7E01"/>
    <w:rsid w:val="005C0857"/>
    <w:rsid w:val="00600B49"/>
    <w:rsid w:val="00611490"/>
    <w:rsid w:val="00623B87"/>
    <w:rsid w:val="00630AC8"/>
    <w:rsid w:val="0063277F"/>
    <w:rsid w:val="006521B2"/>
    <w:rsid w:val="00664EB9"/>
    <w:rsid w:val="00676827"/>
    <w:rsid w:val="006D344B"/>
    <w:rsid w:val="006D54CF"/>
    <w:rsid w:val="006E7C59"/>
    <w:rsid w:val="007138CD"/>
    <w:rsid w:val="00717B94"/>
    <w:rsid w:val="00725DF3"/>
    <w:rsid w:val="00744C9F"/>
    <w:rsid w:val="007D3EEE"/>
    <w:rsid w:val="007E3E2A"/>
    <w:rsid w:val="00823E8B"/>
    <w:rsid w:val="0082450D"/>
    <w:rsid w:val="0084129B"/>
    <w:rsid w:val="0084788D"/>
    <w:rsid w:val="00897259"/>
    <w:rsid w:val="008D2CDF"/>
    <w:rsid w:val="0092240D"/>
    <w:rsid w:val="00931FB0"/>
    <w:rsid w:val="009515BF"/>
    <w:rsid w:val="00960399"/>
    <w:rsid w:val="009A4B66"/>
    <w:rsid w:val="009C7361"/>
    <w:rsid w:val="00A10B31"/>
    <w:rsid w:val="00A11838"/>
    <w:rsid w:val="00A17E6D"/>
    <w:rsid w:val="00A43765"/>
    <w:rsid w:val="00A51A3F"/>
    <w:rsid w:val="00A60259"/>
    <w:rsid w:val="00A760E4"/>
    <w:rsid w:val="00A936C6"/>
    <w:rsid w:val="00A95D1E"/>
    <w:rsid w:val="00A9679E"/>
    <w:rsid w:val="00AA3585"/>
    <w:rsid w:val="00AC49BF"/>
    <w:rsid w:val="00AD36B1"/>
    <w:rsid w:val="00B33845"/>
    <w:rsid w:val="00B356A3"/>
    <w:rsid w:val="00B609BC"/>
    <w:rsid w:val="00B6629F"/>
    <w:rsid w:val="00B8182C"/>
    <w:rsid w:val="00BA3397"/>
    <w:rsid w:val="00BA382F"/>
    <w:rsid w:val="00C44012"/>
    <w:rsid w:val="00C461D6"/>
    <w:rsid w:val="00C56EF8"/>
    <w:rsid w:val="00C61718"/>
    <w:rsid w:val="00C65BBA"/>
    <w:rsid w:val="00C77FA1"/>
    <w:rsid w:val="00CB088A"/>
    <w:rsid w:val="00D50F43"/>
    <w:rsid w:val="00D53A5F"/>
    <w:rsid w:val="00D87B1A"/>
    <w:rsid w:val="00D969CE"/>
    <w:rsid w:val="00DC22B9"/>
    <w:rsid w:val="00DC59EC"/>
    <w:rsid w:val="00DD4702"/>
    <w:rsid w:val="00DF6252"/>
    <w:rsid w:val="00DF7D6D"/>
    <w:rsid w:val="00E11CE8"/>
    <w:rsid w:val="00E46157"/>
    <w:rsid w:val="00E64AA9"/>
    <w:rsid w:val="00E66A79"/>
    <w:rsid w:val="00E84F53"/>
    <w:rsid w:val="00E94A2C"/>
    <w:rsid w:val="00EA2B65"/>
    <w:rsid w:val="00EF3EAD"/>
    <w:rsid w:val="00F4595E"/>
    <w:rsid w:val="00F5596B"/>
    <w:rsid w:val="00F870EF"/>
    <w:rsid w:val="00FA23AC"/>
    <w:rsid w:val="00FD076F"/>
    <w:rsid w:val="00FF05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9A7EE1E"/>
  <w15:docId w15:val="{7047978C-0F3C-4E2E-831F-A7D92554F5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C6936"/>
    <w:pPr>
      <w:overflowPunct w:val="0"/>
      <w:autoSpaceDE w:val="0"/>
      <w:autoSpaceDN w:val="0"/>
      <w:adjustRightInd w:val="0"/>
      <w:textAlignment w:val="baseline"/>
    </w:pPr>
  </w:style>
  <w:style w:type="paragraph" w:styleId="Heading1">
    <w:name w:val="heading 1"/>
    <w:basedOn w:val="Normal"/>
    <w:next w:val="Normal"/>
    <w:qFormat/>
    <w:pPr>
      <w:keepNext/>
      <w:tabs>
        <w:tab w:val="left" w:pos="794"/>
        <w:tab w:val="left" w:pos="1185"/>
        <w:tab w:val="left" w:pos="1584"/>
        <w:tab w:val="decimal" w:leader="dot" w:pos="8602"/>
      </w:tabs>
      <w:jc w:val="center"/>
      <w:outlineLvl w:val="0"/>
    </w:pPr>
    <w:rPr>
      <w:rFonts w:ascii="CG Times" w:hAnsi="CG Times"/>
      <w:sz w:val="24"/>
    </w:rPr>
  </w:style>
  <w:style w:type="paragraph" w:styleId="Heading2">
    <w:name w:val="heading 2"/>
    <w:basedOn w:val="Normal"/>
    <w:next w:val="Normal"/>
    <w:qFormat/>
    <w:pPr>
      <w:keepNext/>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leader="dot" w:pos="9122"/>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s>
      <w:jc w:val="center"/>
      <w:outlineLvl w:val="1"/>
    </w:pPr>
    <w:rPr>
      <w:b/>
      <w:bCs/>
      <w:sz w:val="24"/>
    </w:rPr>
  </w:style>
  <w:style w:type="paragraph" w:styleId="Heading3">
    <w:name w:val="heading 3"/>
    <w:basedOn w:val="Normal"/>
    <w:next w:val="Normal"/>
    <w:qFormat/>
    <w:pPr>
      <w:keepNext/>
      <w:tabs>
        <w:tab w:val="left" w:pos="794"/>
        <w:tab w:val="left" w:pos="1185"/>
        <w:tab w:val="decimal" w:leader="dot" w:pos="9000"/>
      </w:tabs>
      <w:outlineLvl w:val="2"/>
    </w:pPr>
    <w:rPr>
      <w:sz w:val="24"/>
    </w:rPr>
  </w:style>
  <w:style w:type="paragraph" w:styleId="Heading4">
    <w:name w:val="heading 4"/>
    <w:basedOn w:val="Normal"/>
    <w:next w:val="Normal"/>
    <w:qFormat/>
    <w:pPr>
      <w:keepNext/>
      <w:tabs>
        <w:tab w:val="left" w:pos="794"/>
        <w:tab w:val="left" w:pos="1185"/>
        <w:tab w:val="left" w:pos="1584"/>
        <w:tab w:val="decimal" w:leader="dot" w:pos="8602"/>
      </w:tabs>
      <w:spacing w:line="480" w:lineRule="auto"/>
      <w:outlineLvl w:val="3"/>
    </w:pPr>
    <w:rPr>
      <w: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tabs>
        <w:tab w:val="left" w:pos="794"/>
        <w:tab w:val="left" w:pos="1185"/>
        <w:tab w:val="left" w:pos="1584"/>
        <w:tab w:val="decimal" w:leader="dot" w:pos="8602"/>
      </w:tabs>
      <w:spacing w:line="480" w:lineRule="auto"/>
    </w:pPr>
    <w:rPr>
      <w:rFonts w:ascii="CG Times" w:hAnsi="CG Times"/>
      <w:sz w:val="24"/>
    </w:rPr>
  </w:style>
  <w:style w:type="paragraph" w:customStyle="1" w:styleId="Quick1">
    <w:name w:val="Quick 1."/>
    <w:basedOn w:val="Normal"/>
    <w:pPr>
      <w:ind w:left="720" w:hanging="720"/>
    </w:pPr>
    <w:rPr>
      <w:rFonts w:ascii="CG Times" w:hAnsi="CG Times"/>
      <w:sz w:val="24"/>
    </w:rPr>
  </w:style>
  <w:style w:type="paragraph" w:customStyle="1" w:styleId="QuickA">
    <w:name w:val="Quick A."/>
    <w:basedOn w:val="Normal"/>
    <w:pPr>
      <w:ind w:left="720" w:hanging="720"/>
    </w:pPr>
    <w:rPr>
      <w:rFonts w:ascii="CG Times" w:hAnsi="CG Times"/>
      <w:sz w:val="24"/>
    </w:rPr>
  </w:style>
  <w:style w:type="paragraph" w:customStyle="1" w:styleId="QuickI">
    <w:name w:val="Quick I."/>
    <w:basedOn w:val="Normal"/>
    <w:pPr>
      <w:ind w:left="720" w:hanging="720"/>
    </w:pPr>
    <w:rPr>
      <w:rFonts w:ascii="CG Times" w:hAnsi="CG Times"/>
      <w:sz w:val="24"/>
    </w:rPr>
  </w:style>
  <w:style w:type="paragraph" w:styleId="Header">
    <w:name w:val="header"/>
    <w:basedOn w:val="Normal"/>
    <w:pPr>
      <w:tabs>
        <w:tab w:val="center" w:pos="4320"/>
        <w:tab w:val="right" w:pos="8640"/>
      </w:tabs>
    </w:pPr>
  </w:style>
  <w:style w:type="character" w:styleId="PageNumber">
    <w:name w:val="page number"/>
    <w:basedOn w:val="DefaultParagraphFont"/>
  </w:style>
  <w:style w:type="paragraph" w:styleId="Footer">
    <w:name w:val="footer"/>
    <w:basedOn w:val="Normal"/>
    <w:pPr>
      <w:tabs>
        <w:tab w:val="center" w:pos="4320"/>
        <w:tab w:val="right" w:pos="8640"/>
      </w:tabs>
    </w:pPr>
  </w:style>
  <w:style w:type="paragraph" w:styleId="DocumentMap">
    <w:name w:val="Document Map"/>
    <w:basedOn w:val="Normal"/>
    <w:semiHidden/>
    <w:pPr>
      <w:shd w:val="clear" w:color="auto" w:fill="000080"/>
    </w:pPr>
    <w:rPr>
      <w:rFonts w:ascii="Tahoma" w:hAnsi="Tahoma" w:cs="Tahoma"/>
    </w:rPr>
  </w:style>
  <w:style w:type="character" w:styleId="FollowedHyperlink">
    <w:name w:val="FollowedHyperlink"/>
    <w:rsid w:val="00664EB9"/>
    <w:rPr>
      <w:color w:val="800080"/>
      <w:u w:val="single"/>
    </w:rPr>
  </w:style>
  <w:style w:type="character" w:styleId="Hyperlink">
    <w:name w:val="Hyperlink"/>
    <w:rsid w:val="0011622F"/>
    <w:rPr>
      <w:color w:val="0000FF"/>
      <w:u w:val="single"/>
    </w:rPr>
  </w:style>
  <w:style w:type="character" w:styleId="LineNumber">
    <w:name w:val="line number"/>
    <w:basedOn w:val="DefaultParagraphFont"/>
    <w:rsid w:val="00897259"/>
  </w:style>
  <w:style w:type="paragraph" w:styleId="NormalWeb">
    <w:name w:val="Normal (Web)"/>
    <w:basedOn w:val="Normal"/>
    <w:uiPriority w:val="99"/>
    <w:unhideWhenUsed/>
    <w:rsid w:val="0063277F"/>
    <w:pPr>
      <w:overflowPunct/>
      <w:autoSpaceDE/>
      <w:autoSpaceDN/>
      <w:adjustRightInd/>
      <w:spacing w:before="100" w:beforeAutospacing="1" w:after="100" w:afterAutospacing="1"/>
      <w:textAlignment w:val="auto"/>
    </w:pPr>
    <w:rPr>
      <w:sz w:val="24"/>
      <w:szCs w:val="24"/>
    </w:rPr>
  </w:style>
  <w:style w:type="paragraph" w:styleId="BalloonText">
    <w:name w:val="Balloon Text"/>
    <w:basedOn w:val="Normal"/>
    <w:link w:val="BalloonTextChar"/>
    <w:rsid w:val="00C44012"/>
    <w:rPr>
      <w:rFonts w:ascii="Tahoma" w:hAnsi="Tahoma" w:cs="Tahoma"/>
      <w:sz w:val="16"/>
      <w:szCs w:val="16"/>
    </w:rPr>
  </w:style>
  <w:style w:type="character" w:customStyle="1" w:styleId="BalloonTextChar">
    <w:name w:val="Balloon Text Char"/>
    <w:basedOn w:val="DefaultParagraphFont"/>
    <w:link w:val="BalloonText"/>
    <w:rsid w:val="00C44012"/>
    <w:rPr>
      <w:rFonts w:ascii="Tahoma" w:hAnsi="Tahoma" w:cs="Tahoma"/>
      <w:sz w:val="16"/>
      <w:szCs w:val="16"/>
    </w:rPr>
  </w:style>
  <w:style w:type="paragraph" w:styleId="NoSpacing">
    <w:name w:val="No Spacing"/>
    <w:uiPriority w:val="1"/>
    <w:qFormat/>
    <w:rsid w:val="00B609BC"/>
    <w:pPr>
      <w:overflowPunct w:val="0"/>
      <w:autoSpaceDE w:val="0"/>
      <w:autoSpaceDN w:val="0"/>
      <w:adjustRightInd w:val="0"/>
      <w:textAlignment w:val="baseline"/>
    </w:pPr>
  </w:style>
  <w:style w:type="paragraph" w:customStyle="1" w:styleId="Default">
    <w:name w:val="Default"/>
    <w:rsid w:val="002A3649"/>
    <w:pPr>
      <w:autoSpaceDE w:val="0"/>
      <w:autoSpaceDN w:val="0"/>
      <w:adjustRightInd w:val="0"/>
    </w:pPr>
    <w:rPr>
      <w:rFonts w:ascii="Calibri" w:hAnsi="Calibri" w:cs="Calibri"/>
      <w:color w:val="000000"/>
      <w:sz w:val="24"/>
      <w:szCs w:val="24"/>
    </w:rPr>
  </w:style>
  <w:style w:type="paragraph" w:styleId="ListParagraph">
    <w:name w:val="List Paragraph"/>
    <w:basedOn w:val="Normal"/>
    <w:uiPriority w:val="34"/>
    <w:qFormat/>
    <w:rsid w:val="005A7E0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8499803">
      <w:bodyDiv w:val="1"/>
      <w:marLeft w:val="0"/>
      <w:marRight w:val="0"/>
      <w:marTop w:val="0"/>
      <w:marBottom w:val="0"/>
      <w:divBdr>
        <w:top w:val="none" w:sz="0" w:space="0" w:color="auto"/>
        <w:left w:val="none" w:sz="0" w:space="0" w:color="auto"/>
        <w:bottom w:val="none" w:sz="0" w:space="0" w:color="auto"/>
        <w:right w:val="none" w:sz="0" w:space="0" w:color="auto"/>
      </w:divBdr>
    </w:div>
    <w:div w:id="1556892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420DC0-A54F-41A8-ADEC-2368EE05E8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746</Words>
  <Characters>9958</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Guidelines for Writing the Professional Internship Summary Paper</vt:lpstr>
    </vt:vector>
  </TitlesOfParts>
  <Company>Western Illinois University</Company>
  <LinksUpToDate>false</LinksUpToDate>
  <CharactersWithSpaces>11681</CharactersWithSpaces>
  <SharedDoc>false</SharedDoc>
  <HLinks>
    <vt:vector size="6" baseType="variant">
      <vt:variant>
        <vt:i4>2359355</vt:i4>
      </vt:variant>
      <vt:variant>
        <vt:i4>0</vt:i4>
      </vt:variant>
      <vt:variant>
        <vt:i4>0</vt:i4>
      </vt:variant>
      <vt:variant>
        <vt:i4>5</vt:i4>
      </vt:variant>
      <vt:variant>
        <vt:lpwstr>http://www.wiu.edu/policies/acintegrity.ph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lines for Writing the Professional Internship Summary Paper</dc:title>
  <dc:creator>Health Education</dc:creator>
  <cp:lastModifiedBy>Daniel Benson</cp:lastModifiedBy>
  <cp:revision>2</cp:revision>
  <cp:lastPrinted>2012-08-06T19:51:00Z</cp:lastPrinted>
  <dcterms:created xsi:type="dcterms:W3CDTF">2022-09-04T15:01:00Z</dcterms:created>
  <dcterms:modified xsi:type="dcterms:W3CDTF">2022-09-04T15:01:00Z</dcterms:modified>
</cp:coreProperties>
</file>